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237B9" w14:textId="51D114FC" w:rsidR="00DD4687" w:rsidRPr="00B53956" w:rsidRDefault="00AD0578" w:rsidP="000010EE">
      <w:pPr>
        <w:pStyle w:val="Heading1"/>
        <w:spacing w:before="8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>Advanced Django Model Techniques</w:t>
      </w:r>
    </w:p>
    <w:p w14:paraId="4D17AC8E" w14:textId="34B2B641" w:rsidR="00C945D3" w:rsidRDefault="00AD0578" w:rsidP="000010EE">
      <w:pPr>
        <w:spacing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EC5142">
          <w:rPr>
            <w:rStyle w:val="Hyperlink"/>
            <w:b/>
            <w:bCs/>
            <w:noProof/>
          </w:rPr>
          <w:t>Python ORM</w:t>
        </w:r>
        <w:r w:rsidR="00915B47" w:rsidRPr="00EC5142">
          <w:rPr>
            <w:rStyle w:val="Hyperlink"/>
            <w:b/>
            <w:bCs/>
            <w:noProof/>
          </w:rPr>
          <w:t xml:space="preserve"> </w:t>
        </w:r>
        <w:r w:rsidR="00915B47" w:rsidRPr="00EC5142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579EE692" w14:textId="3381DA3C" w:rsidR="00B63FFC" w:rsidRDefault="00C945D3" w:rsidP="000010EE">
      <w:pPr>
        <w:spacing w:after="160"/>
        <w:ind w:firstLine="720"/>
        <w:jc w:val="center"/>
        <w:rPr>
          <w:rStyle w:val="Hyperlink"/>
        </w:rPr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BA4D16" w:rsidRPr="00EC5142">
          <w:rPr>
            <w:rStyle w:val="Hyperlink"/>
            <w:b/>
            <w:bCs/>
          </w:rPr>
          <w:t>Judge system</w:t>
        </w:r>
      </w:hyperlink>
      <w:r w:rsidR="007E606C">
        <w:rPr>
          <w:rStyle w:val="Hyperlink"/>
        </w:rPr>
        <w:t>.</w:t>
      </w:r>
    </w:p>
    <w:p w14:paraId="350D87FF" w14:textId="335BA30D" w:rsidR="00F42BEF" w:rsidRDefault="00F42BEF" w:rsidP="000010EE">
      <w:pPr>
        <w:pStyle w:val="Heading2"/>
        <w:numPr>
          <w:ilvl w:val="0"/>
          <w:numId w:val="16"/>
        </w:numPr>
        <w:tabs>
          <w:tab w:val="left" w:pos="1843"/>
        </w:tabs>
        <w:spacing w:before="80" w:after="160"/>
      </w:pPr>
      <w:r>
        <w:t>Customer</w:t>
      </w:r>
    </w:p>
    <w:p w14:paraId="360C5FE7" w14:textId="6909CDA7" w:rsidR="00F42BEF" w:rsidRDefault="00F42BEF" w:rsidP="000010EE">
      <w:pPr>
        <w:spacing w:after="160"/>
      </w:pPr>
      <w:r>
        <w:t xml:space="preserve">Write a Django model called </w:t>
      </w:r>
      <w:r w:rsidR="007C7B22">
        <w:t>"</w:t>
      </w:r>
      <w:r w:rsidRPr="007C7B22">
        <w:rPr>
          <w:rFonts w:ascii="Consolas" w:hAnsi="Consolas"/>
          <w:b/>
          <w:bCs/>
        </w:rPr>
        <w:t>Customer</w:t>
      </w:r>
      <w:r w:rsidR="007C7B22">
        <w:rPr>
          <w:b/>
          <w:bCs/>
        </w:rPr>
        <w:t>"</w:t>
      </w:r>
      <w:r>
        <w:t xml:space="preserve"> with the provided </w:t>
      </w:r>
      <w:r w:rsidR="000010EE" w:rsidRPr="000010EE">
        <w:rPr>
          <w:b/>
          <w:bCs/>
        </w:rPr>
        <w:t>fields</w:t>
      </w:r>
      <w:r>
        <w:t>:</w:t>
      </w:r>
    </w:p>
    <w:p w14:paraId="46DC6318" w14:textId="777AC399" w:rsidR="0000613E" w:rsidRPr="00500805" w:rsidRDefault="0000613E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 w:rsidRPr="0000613E">
        <w:rPr>
          <w:rFonts w:ascii="Consolas" w:hAnsi="Consolas"/>
          <w:b/>
          <w:bCs/>
        </w:rPr>
        <w:t>name</w:t>
      </w:r>
      <w:r>
        <w:t xml:space="preserve">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00 characters</w:t>
      </w:r>
      <w:r>
        <w:t xml:space="preserve">. The name must contain only </w:t>
      </w:r>
      <w:r w:rsidRPr="00500805">
        <w:rPr>
          <w:b/>
          <w:bCs/>
        </w:rPr>
        <w:t>letters</w:t>
      </w:r>
      <w:r>
        <w:t xml:space="preserve"> and </w:t>
      </w:r>
      <w:r w:rsidRPr="00500805">
        <w:rPr>
          <w:b/>
          <w:bCs/>
        </w:rPr>
        <w:t>spaces</w:t>
      </w:r>
      <w:r>
        <w:t xml:space="preserve">, otherwise </w:t>
      </w:r>
      <w:r w:rsidRPr="00500805">
        <w:rPr>
          <w:b/>
          <w:bCs/>
        </w:rPr>
        <w:t>raise</w:t>
      </w:r>
      <w:r>
        <w:t xml:space="preserve"> a </w:t>
      </w:r>
      <w:proofErr w:type="spellStart"/>
      <w:r w:rsidRPr="00500805">
        <w:rPr>
          <w:rFonts w:ascii="Consolas" w:hAnsi="Consolas"/>
          <w:b/>
          <w:bCs/>
        </w:rPr>
        <w:t>ValidationError</w:t>
      </w:r>
      <w:proofErr w:type="spellEnd"/>
      <w:r>
        <w:t xml:space="preserve"> with the message: "</w:t>
      </w:r>
      <w:r w:rsidRPr="00500805">
        <w:rPr>
          <w:rFonts w:ascii="Consolas" w:hAnsi="Consolas"/>
          <w:b/>
          <w:bCs/>
          <w:lang w:val="bg-BG"/>
        </w:rPr>
        <w:t>Name can only contain letters and spaces</w:t>
      </w:r>
      <w:r w:rsidRPr="00500805">
        <w:rPr>
          <w:rFonts w:ascii="Consolas" w:hAnsi="Consolas"/>
          <w:b/>
          <w:bCs/>
        </w:rPr>
        <w:t>"</w:t>
      </w:r>
      <w:r w:rsidR="002826B7" w:rsidRPr="00500805">
        <w:rPr>
          <w:rFonts w:cstheme="minorHAnsi"/>
        </w:rPr>
        <w:t>.</w:t>
      </w:r>
    </w:p>
    <w:p w14:paraId="1433034D" w14:textId="4E500561" w:rsidR="0000613E" w:rsidRPr="003A24FA" w:rsidRDefault="0000613E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age</w:t>
      </w:r>
      <w:r>
        <w:t xml:space="preserve"> </w:t>
      </w:r>
      <w:r w:rsidR="00B70E8B">
        <w:t>-</w:t>
      </w:r>
      <w:r>
        <w:t xml:space="preserve"> positive integer field. If the </w:t>
      </w:r>
      <w:r w:rsidRPr="00690943">
        <w:rPr>
          <w:b/>
          <w:bCs/>
        </w:rPr>
        <w:t>age</w:t>
      </w:r>
      <w:r>
        <w:t xml:space="preserve"> is under 18, </w:t>
      </w:r>
      <w:r w:rsidRPr="00690943">
        <w:rPr>
          <w:b/>
          <w:bCs/>
        </w:rPr>
        <w:t>raise</w:t>
      </w:r>
      <w:r>
        <w:t xml:space="preserve"> a </w:t>
      </w:r>
      <w:proofErr w:type="spellStart"/>
      <w:r w:rsidRPr="0000613E">
        <w:rPr>
          <w:rFonts w:ascii="Consolas" w:hAnsi="Consolas"/>
          <w:b/>
          <w:bCs/>
        </w:rPr>
        <w:t>ValidationError</w:t>
      </w:r>
      <w:proofErr w:type="spellEnd"/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 xml:space="preserve">Age must be </w:t>
      </w:r>
      <w:r w:rsidR="002826B7">
        <w:rPr>
          <w:rFonts w:ascii="Consolas" w:hAnsi="Consolas"/>
          <w:b/>
          <w:bCs/>
        </w:rPr>
        <w:t>greater than</w:t>
      </w:r>
      <w:r w:rsidR="000010EE">
        <w:rPr>
          <w:rFonts w:ascii="Consolas" w:hAnsi="Consolas"/>
          <w:b/>
          <w:bCs/>
        </w:rPr>
        <w:t xml:space="preserve"> or equal to</w:t>
      </w:r>
      <w:r w:rsidR="002826B7">
        <w:rPr>
          <w:rFonts w:ascii="Consolas" w:hAnsi="Consolas"/>
          <w:b/>
          <w:bCs/>
        </w:rPr>
        <w:t xml:space="preserve"> 18</w:t>
      </w:r>
      <w:r w:rsidRPr="0000613E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74913A56" w14:textId="44BB4B0B" w:rsidR="003A24FA" w:rsidRPr="003A24FA" w:rsidRDefault="003A24FA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email</w:t>
      </w:r>
      <w:r>
        <w:t xml:space="preserve"> </w:t>
      </w:r>
      <w:r w:rsidR="00B70E8B">
        <w:t>-</w:t>
      </w:r>
      <w:r>
        <w:t xml:space="preserve"> email field. If the email is </w:t>
      </w:r>
      <w:r w:rsidRPr="003A24FA">
        <w:rPr>
          <w:b/>
          <w:bCs/>
        </w:rPr>
        <w:t>invalid</w:t>
      </w:r>
      <w:r>
        <w:t xml:space="preserve">, raise a 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 w:rsidRPr="000010EE">
        <w:rPr>
          <w:rFonts w:cstheme="minorHAnsi"/>
          <w:b/>
          <w:bCs/>
        </w:rPr>
        <w:t xml:space="preserve"> </w:t>
      </w:r>
      <w:r w:rsidRPr="003A24FA">
        <w:rPr>
          <w:rFonts w:cstheme="minorHAnsi"/>
        </w:rPr>
        <w:t xml:space="preserve">with the </w:t>
      </w:r>
      <w:r>
        <w:t>message: "</w:t>
      </w:r>
      <w:r w:rsidRPr="003A24FA">
        <w:rPr>
          <w:rFonts w:ascii="Consolas" w:hAnsi="Consolas"/>
          <w:b/>
          <w:bCs/>
          <w:lang w:val="bg-BG"/>
        </w:rPr>
        <w:t xml:space="preserve">Enter </w:t>
      </w:r>
      <w:r w:rsidR="001A16A3">
        <w:rPr>
          <w:rFonts w:ascii="Consolas" w:hAnsi="Consolas"/>
          <w:b/>
          <w:bCs/>
        </w:rPr>
        <w:t xml:space="preserve">a </w:t>
      </w:r>
      <w:r w:rsidRPr="003A24FA">
        <w:rPr>
          <w:rFonts w:ascii="Consolas" w:hAnsi="Consolas"/>
          <w:b/>
          <w:bCs/>
          <w:lang w:val="bg-BG"/>
        </w:rPr>
        <w:t>valid email addres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68D501E5" w14:textId="56216A85" w:rsidR="003A24FA" w:rsidRPr="003A24FA" w:rsidRDefault="003A24FA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phone_number</w:t>
      </w:r>
      <w:proofErr w:type="spellEnd"/>
      <w:r>
        <w:t xml:space="preserve">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</w:t>
      </w:r>
      <w:r>
        <w:rPr>
          <w:b/>
          <w:bCs/>
        </w:rPr>
        <w:t>3</w:t>
      </w:r>
      <w:r w:rsidRPr="0000613E">
        <w:rPr>
          <w:b/>
          <w:bCs/>
        </w:rPr>
        <w:t xml:space="preserve"> characters</w:t>
      </w:r>
      <w:r>
        <w:t xml:space="preserve">. The phone number must start with </w:t>
      </w:r>
      <w:r w:rsidRPr="003A24FA">
        <w:rPr>
          <w:rFonts w:ascii="Consolas" w:hAnsi="Consolas"/>
          <w:b/>
          <w:bCs/>
        </w:rPr>
        <w:t>"+359"</w:t>
      </w:r>
      <w:r>
        <w:t xml:space="preserve"> followed by 9 more digits, otherwise raise a</w:t>
      </w:r>
      <w:r w:rsidR="00CB5ACA">
        <w:t xml:space="preserve"> 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t xml:space="preserve"> </w:t>
      </w:r>
      <w:r>
        <w:t xml:space="preserve">with the message: </w:t>
      </w:r>
      <w:r w:rsidRPr="003A24FA">
        <w:rPr>
          <w:rFonts w:ascii="Consolas" w:hAnsi="Consolas"/>
          <w:b/>
          <w:bCs/>
        </w:rPr>
        <w:t>"</w:t>
      </w:r>
      <w:r w:rsidRPr="003A24FA">
        <w:rPr>
          <w:rFonts w:ascii="Consolas" w:hAnsi="Consolas"/>
          <w:b/>
          <w:bCs/>
          <w:lang w:val="bg-BG"/>
        </w:rPr>
        <w:t>Phone number must start with '+359' followed by 9 digit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057BAC64" w14:textId="1F796841" w:rsidR="003A24FA" w:rsidRPr="00540F26" w:rsidRDefault="0075051D" w:rsidP="00500805">
      <w:pPr>
        <w:pStyle w:val="ListParagraph"/>
        <w:numPr>
          <w:ilvl w:val="0"/>
          <w:numId w:val="23"/>
        </w:numPr>
        <w:spacing w:after="16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website_url</w:t>
      </w:r>
      <w:proofErr w:type="spellEnd"/>
      <w:r w:rsidR="003A24FA">
        <w:t xml:space="preserve"> </w:t>
      </w:r>
      <w:r w:rsidR="00B70E8B">
        <w:t>-</w:t>
      </w:r>
      <w:r w:rsidR="003A24FA">
        <w:t xml:space="preserve"> URL field. If the URL is </w:t>
      </w:r>
      <w:r w:rsidR="003A24FA" w:rsidRPr="003A24FA">
        <w:rPr>
          <w:b/>
          <w:bCs/>
        </w:rPr>
        <w:t>invalid</w:t>
      </w:r>
      <w:r w:rsidR="003A24FA">
        <w:t>, raise a</w:t>
      </w:r>
      <w:r w:rsidR="00CB5ACA">
        <w:t xml:space="preserve"> 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t xml:space="preserve"> </w:t>
      </w:r>
      <w:r w:rsidR="003A24FA">
        <w:t>with the message "</w:t>
      </w:r>
      <w:r w:rsidR="003A24FA" w:rsidRPr="003A24FA">
        <w:rPr>
          <w:rFonts w:ascii="Consolas" w:hAnsi="Consolas"/>
          <w:b/>
          <w:bCs/>
        </w:rPr>
        <w:t>Enter a valid URL</w:t>
      </w:r>
      <w:r w:rsidR="003A24FA">
        <w:t>".</w:t>
      </w:r>
    </w:p>
    <w:p w14:paraId="47E2D595" w14:textId="41AEA50F" w:rsidR="002826B7" w:rsidRPr="000010EE" w:rsidRDefault="00540F26" w:rsidP="000010EE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E1086" w14:paraId="4E1B93DC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2B1B370C" w14:textId="2B6F8C2D" w:rsidR="00EE1086" w:rsidRDefault="00EE1086" w:rsidP="000010EE">
            <w:pPr>
              <w:spacing w:before="12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EE1086" w14:paraId="26A02461" w14:textId="77777777" w:rsidTr="00EE1086">
        <w:tc>
          <w:tcPr>
            <w:tcW w:w="10422" w:type="dxa"/>
          </w:tcPr>
          <w:p w14:paraId="27D06A80" w14:textId="77777777" w:rsidR="004E6BC9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t>customer = Customer(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name="Svetlin Nakov1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age=1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email="nakov@example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hone_number="+35912345678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website_url="htsatps://nakov.com/"</w:t>
            </w:r>
            <w:r w:rsidRPr="005607BB">
              <w:rPr>
                <w:rFonts w:ascii="Consolas" w:hAnsi="Consolas"/>
                <w:lang w:val="bg-BG"/>
              </w:rPr>
              <w:br/>
              <w:t>)</w:t>
            </w:r>
          </w:p>
          <w:p w14:paraId="2FA80DCA" w14:textId="002F0B48" w:rsidR="004E6BC9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br/>
              <w:t>try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full_clean()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save()</w:t>
            </w:r>
          </w:p>
          <w:p w14:paraId="13044A39" w14:textId="7459AF54" w:rsidR="00AE0223" w:rsidRPr="000010EE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br/>
              <w:t>except ValidationError as e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rint('\n'.join(e.messages))</w:t>
            </w:r>
          </w:p>
        </w:tc>
      </w:tr>
      <w:tr w:rsidR="00EE1086" w14:paraId="6EC8AEA7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68A07580" w14:textId="0271497C" w:rsidR="00EE1086" w:rsidRDefault="00EE1086" w:rsidP="000010EE">
            <w:pPr>
              <w:spacing w:before="12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EE1086" w14:paraId="0E909ABC" w14:textId="77777777" w:rsidTr="00EE1086">
        <w:tc>
          <w:tcPr>
            <w:tcW w:w="10422" w:type="dxa"/>
          </w:tcPr>
          <w:p w14:paraId="5649973A" w14:textId="77777777" w:rsidR="005607BB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Name can only contain letters and spaces</w:t>
            </w:r>
          </w:p>
          <w:p w14:paraId="060F98D8" w14:textId="1F67418E" w:rsidR="004E6BC9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Age must be greater than</w:t>
            </w:r>
            <w:r w:rsidR="00144C7E">
              <w:rPr>
                <w:rFonts w:ascii="Consolas" w:hAnsi="Consolas"/>
                <w:lang w:val="en-GB"/>
              </w:rPr>
              <w:t xml:space="preserve"> or equal to</w:t>
            </w:r>
            <w:r w:rsidRPr="005607BB">
              <w:rPr>
                <w:rFonts w:ascii="Consolas" w:hAnsi="Consolas"/>
                <w:lang w:val="en-GB"/>
              </w:rPr>
              <w:t xml:space="preserve"> 18</w:t>
            </w:r>
          </w:p>
          <w:p w14:paraId="0EED9F81" w14:textId="574AA912" w:rsidR="004E6BC9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email address</w:t>
            </w:r>
          </w:p>
          <w:p w14:paraId="0D67032B" w14:textId="77777777" w:rsidR="005607BB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lastRenderedPageBreak/>
              <w:t>Phone number must start with '+359' followed by 9 digits</w:t>
            </w:r>
          </w:p>
          <w:p w14:paraId="23E11FE0" w14:textId="43F13C52" w:rsidR="00EE1086" w:rsidRDefault="005607BB" w:rsidP="000010EE">
            <w:pPr>
              <w:spacing w:after="160"/>
              <w:rPr>
                <w:b/>
                <w:bCs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URL</w:t>
            </w:r>
          </w:p>
        </w:tc>
      </w:tr>
    </w:tbl>
    <w:p w14:paraId="161847E3" w14:textId="4AD7FCE4" w:rsidR="007C7B22" w:rsidRPr="007C7B22" w:rsidRDefault="007C7B22" w:rsidP="004E6BC9">
      <w:pPr>
        <w:pStyle w:val="Heading2"/>
        <w:numPr>
          <w:ilvl w:val="0"/>
          <w:numId w:val="16"/>
        </w:numPr>
        <w:tabs>
          <w:tab w:val="left" w:pos="1843"/>
        </w:tabs>
        <w:spacing w:after="160"/>
        <w:ind w:left="357" w:hanging="357"/>
      </w:pPr>
      <w:r>
        <w:lastRenderedPageBreak/>
        <w:t>Media</w:t>
      </w:r>
    </w:p>
    <w:p w14:paraId="0D50813E" w14:textId="2A55D007" w:rsidR="00335831" w:rsidRDefault="007C7B22" w:rsidP="000010EE">
      <w:pPr>
        <w:spacing w:after="160"/>
      </w:pPr>
      <w:r w:rsidRPr="007C7B22">
        <w:t xml:space="preserve">You'll build a </w:t>
      </w:r>
      <w:r w:rsidRPr="0076741F">
        <w:rPr>
          <w:b/>
          <w:bCs/>
        </w:rPr>
        <w:t>media</w:t>
      </w:r>
      <w:r w:rsidRPr="007C7B22">
        <w:t xml:space="preserve"> </w:t>
      </w:r>
      <w:r w:rsidRPr="0076741F">
        <w:rPr>
          <w:b/>
          <w:bCs/>
        </w:rPr>
        <w:t>management</w:t>
      </w:r>
      <w:r w:rsidRPr="007C7B22">
        <w:t xml:space="preserve"> </w:t>
      </w:r>
      <w:r w:rsidRPr="0076741F">
        <w:rPr>
          <w:b/>
          <w:bCs/>
        </w:rPr>
        <w:t>system</w:t>
      </w:r>
      <w:r w:rsidRPr="007C7B22">
        <w:t xml:space="preserve"> that handles various </w:t>
      </w:r>
      <w:r w:rsidR="0076741F" w:rsidRPr="0076741F">
        <w:rPr>
          <w:b/>
          <w:bCs/>
        </w:rPr>
        <w:t>media</w:t>
      </w:r>
      <w:r w:rsidR="0076741F">
        <w:t xml:space="preserve"> types</w:t>
      </w:r>
      <w:r w:rsidRPr="007C7B22">
        <w:t xml:space="preserve">, including </w:t>
      </w:r>
      <w:r w:rsidRPr="0076741F">
        <w:rPr>
          <w:b/>
          <w:bCs/>
        </w:rPr>
        <w:t>books</w:t>
      </w:r>
      <w:r w:rsidRPr="007C7B22">
        <w:t xml:space="preserve">, </w:t>
      </w:r>
      <w:r w:rsidRPr="0076741F">
        <w:rPr>
          <w:b/>
          <w:bCs/>
        </w:rPr>
        <w:t>movies</w:t>
      </w:r>
      <w:r w:rsidRPr="007C7B22">
        <w:t xml:space="preserve">, and </w:t>
      </w:r>
      <w:r w:rsidRPr="0076741F">
        <w:rPr>
          <w:b/>
          <w:bCs/>
        </w:rPr>
        <w:t>music</w:t>
      </w:r>
      <w:r w:rsidRPr="007C7B22">
        <w:t>.</w:t>
      </w:r>
    </w:p>
    <w:p w14:paraId="6696AEAD" w14:textId="5140A75F" w:rsidR="0076741F" w:rsidRPr="0076741F" w:rsidRDefault="0076741F" w:rsidP="0076741F">
      <w:pPr>
        <w:pStyle w:val="Heading3"/>
        <w:spacing w:before="80" w:after="160"/>
      </w:pPr>
      <w:r>
        <w:t xml:space="preserve">Model </w:t>
      </w:r>
      <w:proofErr w:type="spellStart"/>
      <w:r>
        <w:t>BaseMedia</w:t>
      </w:r>
      <w:proofErr w:type="spellEnd"/>
    </w:p>
    <w:p w14:paraId="410DA856" w14:textId="0547E5D4" w:rsidR="003740DE" w:rsidRDefault="003740DE" w:rsidP="000010EE">
      <w:pPr>
        <w:spacing w:after="160"/>
        <w:rPr>
          <w:lang w:val="en-GB"/>
        </w:rPr>
      </w:pPr>
      <w:r>
        <w:rPr>
          <w:lang w:val="en-GB"/>
        </w:rPr>
        <w:t>It is a base model</w:t>
      </w:r>
      <w:r w:rsidR="0076741F">
        <w:rPr>
          <w:lang w:val="en-GB"/>
        </w:rPr>
        <w:t xml:space="preserve"> and </w:t>
      </w:r>
      <w:r w:rsidR="008746B9" w:rsidRPr="008746B9">
        <w:rPr>
          <w:b/>
          <w:bCs/>
          <w:lang w:val="en-GB"/>
        </w:rPr>
        <w:t xml:space="preserve">is </w:t>
      </w:r>
      <w:r w:rsidR="008746B9">
        <w:rPr>
          <w:b/>
          <w:bCs/>
          <w:lang w:val="en-GB"/>
        </w:rPr>
        <w:t>NOT</w:t>
      </w:r>
      <w:r w:rsidR="008746B9" w:rsidRPr="008746B9">
        <w:rPr>
          <w:b/>
          <w:bCs/>
          <w:lang w:val="en-GB"/>
        </w:rPr>
        <w:t xml:space="preserve"> meant to create a database table on its own</w:t>
      </w:r>
      <w:r>
        <w:rPr>
          <w:lang w:val="en-GB"/>
        </w:rPr>
        <w:t>. The model has the following fields:</w:t>
      </w:r>
    </w:p>
    <w:p w14:paraId="25860AF5" w14:textId="6BFCE9F7" w:rsidR="003740DE" w:rsidRPr="00921BE4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 w:rsidRPr="00921BE4">
        <w:rPr>
          <w:rFonts w:ascii="Consolas" w:hAnsi="Consolas"/>
          <w:b/>
          <w:bCs/>
          <w:lang w:val="en-GB"/>
        </w:rPr>
        <w:t>title</w:t>
      </w:r>
      <w:r w:rsidR="003740DE">
        <w:rPr>
          <w:lang w:val="en-GB"/>
        </w:rPr>
        <w:t xml:space="preserve"> </w:t>
      </w:r>
      <w:r w:rsidR="00B70E8B">
        <w:rPr>
          <w:lang w:val="en-GB"/>
        </w:rPr>
        <w:t>-</w:t>
      </w:r>
      <w:r w:rsidR="003740DE">
        <w:rPr>
          <w:lang w:val="en-GB"/>
        </w:rPr>
        <w:t xml:space="preserve"> character field, </w:t>
      </w:r>
      <w:r w:rsidR="003740DE" w:rsidRPr="00921BE4">
        <w:rPr>
          <w:b/>
          <w:bCs/>
          <w:lang w:val="en-GB"/>
        </w:rPr>
        <w:t>consisting of a maximum of 100 characters.</w:t>
      </w:r>
    </w:p>
    <w:p w14:paraId="23A7A96C" w14:textId="60A893F4" w:rsidR="00921BE4" w:rsidRPr="003740DE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417428F2" w14:textId="3E40CEC8" w:rsidR="00921BE4" w:rsidRPr="003740DE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genr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5</w:t>
      </w:r>
      <w:r w:rsidRPr="00921BE4">
        <w:rPr>
          <w:b/>
          <w:bCs/>
          <w:lang w:val="en-GB"/>
        </w:rPr>
        <w:t>0 characters.</w:t>
      </w:r>
    </w:p>
    <w:p w14:paraId="3F0ED715" w14:textId="5749B203" w:rsidR="00893B22" w:rsidRDefault="00921BE4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created_at</w:t>
      </w:r>
      <w:proofErr w:type="spellEnd"/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date time field. </w:t>
      </w:r>
      <w:r>
        <w:t xml:space="preserve">Every time a </w:t>
      </w:r>
      <w:r>
        <w:rPr>
          <w:b/>
          <w:bCs/>
        </w:rPr>
        <w:t>new</w:t>
      </w:r>
      <w:r>
        <w:t xml:space="preserve"> </w:t>
      </w:r>
      <w:r>
        <w:rPr>
          <w:b/>
          <w:bCs/>
        </w:rPr>
        <w:t>record</w:t>
      </w:r>
      <w:r>
        <w:t xml:space="preserve"> is created it should save the </w:t>
      </w:r>
      <w:r>
        <w:rPr>
          <w:b/>
          <w:bCs/>
        </w:rPr>
        <w:t>current time</w:t>
      </w:r>
      <w:r>
        <w:t xml:space="preserve"> of the creation of the </w:t>
      </w:r>
      <w:r>
        <w:rPr>
          <w:b/>
          <w:bCs/>
        </w:rPr>
        <w:t>record</w:t>
      </w:r>
      <w:r>
        <w:rPr>
          <w:lang w:val="en-GB"/>
        </w:rPr>
        <w:t>.</w:t>
      </w:r>
    </w:p>
    <w:p w14:paraId="76151225" w14:textId="443D0DA8" w:rsidR="0076741F" w:rsidRPr="0076741F" w:rsidRDefault="0076741F" w:rsidP="0076741F">
      <w:pPr>
        <w:pStyle w:val="Heading3"/>
        <w:spacing w:before="80" w:after="160"/>
      </w:pPr>
      <w:r>
        <w:t>Model Book</w:t>
      </w:r>
    </w:p>
    <w:p w14:paraId="7A9AD11E" w14:textId="7C08BBAF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20556091" w14:textId="40D15980" w:rsidR="00893B22" w:rsidRPr="004722A4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auth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title must have at least 5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 w:rsidRPr="00791430">
        <w:rPr>
          <w:rFonts w:ascii="Consolas" w:hAnsi="Consolas"/>
          <w:b/>
          <w:bCs/>
          <w:lang w:val="bg-BG"/>
        </w:rPr>
        <w:t>Author must be at least 5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66652A7" w14:textId="3A635C11" w:rsidR="00893B22" w:rsidRPr="00540F26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proofErr w:type="spellStart"/>
      <w:r>
        <w:rPr>
          <w:rFonts w:ascii="Consolas" w:hAnsi="Consolas"/>
          <w:b/>
          <w:bCs/>
          <w:lang w:val="en-GB"/>
        </w:rPr>
        <w:t>isbn</w:t>
      </w:r>
      <w:proofErr w:type="spellEnd"/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 characters</w:t>
      </w:r>
      <w:r>
        <w:rPr>
          <w:b/>
          <w:bCs/>
          <w:lang w:val="en-GB"/>
        </w:rPr>
        <w:t>, unique</w:t>
      </w:r>
      <w:r w:rsidRPr="00921BE4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</w:t>
      </w:r>
      <w:proofErr w:type="spellStart"/>
      <w:r>
        <w:rPr>
          <w:lang w:val="en-GB"/>
        </w:rPr>
        <w:t>isbn</w:t>
      </w:r>
      <w:proofErr w:type="spellEnd"/>
      <w:r>
        <w:rPr>
          <w:lang w:val="en-GB"/>
        </w:rPr>
        <w:t xml:space="preserve"> must have at least 6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ISBN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>6</w:t>
      </w:r>
      <w:r w:rsidRPr="00791430">
        <w:rPr>
          <w:rFonts w:ascii="Consolas" w:hAnsi="Consolas"/>
          <w:b/>
          <w:bCs/>
          <w:lang w:val="bg-BG"/>
        </w:rPr>
        <w:t xml:space="preserve">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4423DCEF" w14:textId="4E7C6202" w:rsidR="0076741F" w:rsidRPr="0076741F" w:rsidRDefault="0076741F" w:rsidP="0076741F">
      <w:pPr>
        <w:pStyle w:val="Heading3"/>
        <w:spacing w:before="80" w:after="160"/>
      </w:pPr>
      <w:r>
        <w:t>Model Movie</w:t>
      </w:r>
    </w:p>
    <w:p w14:paraId="6017F054" w14:textId="6FFB7729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116B9E43" w14:textId="10CFC67B" w:rsidR="00893B22" w:rsidRPr="004722A4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direct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director must have at least 8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Director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</w:p>
    <w:p w14:paraId="68A31859" w14:textId="77777777" w:rsidR="00893B22" w:rsidRDefault="00893B22" w:rsidP="000010EE">
      <w:pPr>
        <w:pStyle w:val="ListParagraph"/>
        <w:spacing w:after="160"/>
        <w:rPr>
          <w:lang w:val="en-GB"/>
        </w:rPr>
      </w:pPr>
      <w:r>
        <w:rPr>
          <w:rFonts w:ascii="Consolas" w:hAnsi="Consolas"/>
          <w:b/>
          <w:bCs/>
        </w:rPr>
        <w:t xml:space="preserve">8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25136DBA" w14:textId="0EE1977F" w:rsidR="0076741F" w:rsidRPr="0076741F" w:rsidRDefault="0076741F" w:rsidP="0076741F">
      <w:pPr>
        <w:pStyle w:val="Heading3"/>
        <w:spacing w:before="80" w:after="160"/>
      </w:pPr>
      <w:r>
        <w:t>Model Music</w:t>
      </w:r>
    </w:p>
    <w:p w14:paraId="69B9FD1C" w14:textId="215CCE92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0B6D21B1" w14:textId="0DFE090B" w:rsidR="00893B22" w:rsidRPr="00893B22" w:rsidRDefault="00893B22" w:rsidP="000010EE">
      <w:pPr>
        <w:pStyle w:val="ListParagraph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artis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artist must have at least 9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Artist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 xml:space="preserve">9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E44012B" w14:textId="19C7E733" w:rsidR="00791430" w:rsidRPr="00540F26" w:rsidRDefault="001740D2" w:rsidP="000010EE">
      <w:pPr>
        <w:pStyle w:val="Heading3"/>
        <w:spacing w:before="80" w:after="160"/>
      </w:pPr>
      <w:proofErr w:type="spellStart"/>
      <w:r>
        <w:t>BaseMedia</w:t>
      </w:r>
      <w:proofErr w:type="spellEnd"/>
      <w:r>
        <w:t xml:space="preserve"> Meta class</w:t>
      </w:r>
    </w:p>
    <w:p w14:paraId="3D41E2D4" w14:textId="57E94C45" w:rsidR="00921BE4" w:rsidRPr="00540F26" w:rsidRDefault="00791430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791430">
        <w:rPr>
          <w:b/>
          <w:bCs/>
          <w:color w:val="000000" w:themeColor="text1"/>
          <w:lang w:val="en-GB"/>
        </w:rPr>
        <w:t>Order</w:t>
      </w:r>
      <w:r w:rsidRPr="00791430">
        <w:rPr>
          <w:color w:val="000000" w:themeColor="text1"/>
          <w:lang w:val="en-GB"/>
        </w:rPr>
        <w:t xml:space="preserve"> the fields by </w:t>
      </w:r>
      <w:proofErr w:type="spellStart"/>
      <w:r w:rsidRPr="00791430">
        <w:rPr>
          <w:rFonts w:ascii="Consolas" w:hAnsi="Consolas"/>
          <w:b/>
          <w:bCs/>
          <w:color w:val="000000" w:themeColor="text1"/>
          <w:lang w:val="en-GB"/>
        </w:rPr>
        <w:t>created_at</w:t>
      </w:r>
      <w:proofErr w:type="spellEnd"/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descending</w:t>
      </w:r>
      <w:r w:rsidRPr="00791430">
        <w:rPr>
          <w:color w:val="000000" w:themeColor="text1"/>
          <w:lang w:val="en-GB"/>
        </w:rPr>
        <w:t xml:space="preserve">) and 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title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ascending</w:t>
      </w:r>
      <w:r w:rsidRPr="00791430">
        <w:rPr>
          <w:color w:val="000000" w:themeColor="text1"/>
          <w:lang w:val="en-GB"/>
        </w:rPr>
        <w:t>).</w:t>
      </w:r>
    </w:p>
    <w:p w14:paraId="15642BB9" w14:textId="0F9F529C" w:rsidR="001740D2" w:rsidRPr="00540F26" w:rsidRDefault="001740D2" w:rsidP="000010EE">
      <w:pPr>
        <w:pStyle w:val="Heading3"/>
        <w:spacing w:before="80" w:after="160"/>
      </w:pPr>
      <w:r>
        <w:lastRenderedPageBreak/>
        <w:t>Book Meta class</w:t>
      </w:r>
    </w:p>
    <w:p w14:paraId="495CE786" w14:textId="5A36765B" w:rsidR="00AE0223" w:rsidRPr="00540F26" w:rsidRDefault="00941A58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Book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Book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66118F18" w14:textId="3D63A2DE" w:rsidR="001740D2" w:rsidRPr="00540F26" w:rsidRDefault="001740D2" w:rsidP="000010EE">
      <w:pPr>
        <w:pStyle w:val="Heading3"/>
        <w:spacing w:before="80" w:after="160"/>
      </w:pPr>
      <w:r w:rsidRPr="00540F26">
        <w:t>Movie</w:t>
      </w:r>
      <w:r>
        <w:t xml:space="preserve"> Meta class</w:t>
      </w:r>
    </w:p>
    <w:p w14:paraId="06877CE5" w14:textId="5FD4F57D" w:rsidR="00941A58" w:rsidRPr="00540F26" w:rsidRDefault="00941A58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Movie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Movie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5996C606" w14:textId="750868DC" w:rsidR="001740D2" w:rsidRPr="00540F26" w:rsidRDefault="001740D2" w:rsidP="000010EE">
      <w:pPr>
        <w:pStyle w:val="Heading3"/>
        <w:spacing w:before="80" w:after="160"/>
      </w:pPr>
      <w:r w:rsidRPr="00540F26">
        <w:t>Music</w:t>
      </w:r>
      <w:r>
        <w:t xml:space="preserve"> Meta class</w:t>
      </w:r>
    </w:p>
    <w:p w14:paraId="31C1B127" w14:textId="772CC8CF" w:rsidR="00CB5ACA" w:rsidRPr="00791430" w:rsidRDefault="00CB5ACA" w:rsidP="000010EE">
      <w:pPr>
        <w:pStyle w:val="ListParagraph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 Music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s of type - Music</w:t>
      </w:r>
      <w:r w:rsidR="00B847A3">
        <w:rPr>
          <w:color w:val="000000" w:themeColor="text1"/>
        </w:rPr>
        <w:t xml:space="preserve"> 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25386ADD" w14:textId="5D8E54B9" w:rsidR="002826B7" w:rsidRPr="0076741F" w:rsidRDefault="00540F26" w:rsidP="0076741F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75FAFFC1" w:rsidR="00AE0223" w:rsidRDefault="00AE0223" w:rsidP="0076741F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5C2F02AA" w14:textId="77777777" w:rsidR="00692AED" w:rsidRDefault="00AE0223" w:rsidP="000010EE">
            <w:pPr>
              <w:spacing w:after="160"/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t>book = Book(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title="Short Title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description="A book with a short title.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genre="Fiction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author="A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isbn="1234"</w:t>
            </w:r>
            <w:r w:rsidRPr="00AE0223">
              <w:rPr>
                <w:rFonts w:ascii="Consolas" w:hAnsi="Consolas"/>
                <w:lang w:val="bg-BG"/>
              </w:rPr>
              <w:br/>
              <w:t>)</w:t>
            </w:r>
          </w:p>
          <w:p w14:paraId="0582573F" w14:textId="77777777" w:rsidR="004E6BC9" w:rsidRDefault="00AE0223" w:rsidP="000010EE">
            <w:pPr>
              <w:spacing w:after="160"/>
              <w:rPr>
                <w:rFonts w:ascii="Consolas" w:hAnsi="Consolas"/>
              </w:rPr>
            </w:pPr>
            <w:r w:rsidRPr="00AE0223">
              <w:rPr>
                <w:rFonts w:ascii="Consolas" w:hAnsi="Consolas"/>
                <w:lang w:val="bg-BG"/>
              </w:rPr>
              <w:br/>
              <w:t>try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full_clean(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save()</w:t>
            </w:r>
          </w:p>
          <w:p w14:paraId="332A5030" w14:textId="00061C8F" w:rsidR="00540F26" w:rsidRPr="00AE0223" w:rsidRDefault="00AE0223" w:rsidP="000010EE">
            <w:pPr>
              <w:spacing w:after="160"/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except ValidationError as e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print("Validation Error for Book:"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for field, errors in e.message_dict.items()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    print(f"{field}: {', '.join(errors)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76741F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38BFC424" w14:textId="77777777" w:rsidR="00AE0223" w:rsidRPr="00AE0223" w:rsidRDefault="00AE0223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Validation Error for Book:</w:t>
            </w:r>
          </w:p>
          <w:p w14:paraId="2FD46D60" w14:textId="77777777" w:rsidR="00AE0223" w:rsidRPr="00AE0223" w:rsidRDefault="00AE0223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author: Author must be at least 5 characters long</w:t>
            </w:r>
          </w:p>
          <w:p w14:paraId="26CACA13" w14:textId="0374BC9E" w:rsidR="00AE0223" w:rsidRDefault="00AE0223" w:rsidP="000010EE">
            <w:pPr>
              <w:spacing w:after="160"/>
              <w:rPr>
                <w:b/>
                <w:bCs/>
                <w:lang w:val="en-GB"/>
              </w:rPr>
            </w:pPr>
            <w:proofErr w:type="spellStart"/>
            <w:r w:rsidRPr="00AE0223">
              <w:rPr>
                <w:rFonts w:ascii="Consolas" w:hAnsi="Consolas"/>
                <w:lang w:val="en-GB"/>
              </w:rPr>
              <w:t>isbn</w:t>
            </w:r>
            <w:proofErr w:type="spellEnd"/>
            <w:r w:rsidRPr="00AE0223">
              <w:rPr>
                <w:rFonts w:ascii="Consolas" w:hAnsi="Consolas"/>
                <w:lang w:val="en-GB"/>
              </w:rPr>
              <w:t>: ISBN must be at least 6 characters long</w:t>
            </w:r>
          </w:p>
        </w:tc>
      </w:tr>
    </w:tbl>
    <w:p w14:paraId="671F3C88" w14:textId="790EFE98" w:rsidR="00692AED" w:rsidRPr="007C7B22" w:rsidRDefault="00144C7E" w:rsidP="0076741F">
      <w:pPr>
        <w:pStyle w:val="Heading2"/>
        <w:numPr>
          <w:ilvl w:val="0"/>
          <w:numId w:val="16"/>
        </w:numPr>
        <w:tabs>
          <w:tab w:val="left" w:pos="1843"/>
        </w:tabs>
        <w:spacing w:after="0"/>
        <w:ind w:left="357" w:hanging="357"/>
      </w:pPr>
      <w:r>
        <w:t>Tax-</w:t>
      </w:r>
      <w:r w:rsidR="0076741F">
        <w:t>I</w:t>
      </w:r>
      <w:r>
        <w:t>nclusive Pricing</w:t>
      </w:r>
    </w:p>
    <w:p w14:paraId="2FFC2C85" w14:textId="18C1520D" w:rsidR="00692AED" w:rsidRDefault="00692AED" w:rsidP="000010EE">
      <w:pPr>
        <w:spacing w:after="160"/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Product"</w:t>
      </w:r>
      <w:r>
        <w:rPr>
          <w:lang w:val="en-GB"/>
        </w:rPr>
        <w:t xml:space="preserve">. The model has the following </w:t>
      </w:r>
      <w:r w:rsidRPr="00124733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7844A8E1" w14:textId="43920166" w:rsidR="00692AED" w:rsidRPr="00921BE4" w:rsidRDefault="00692AED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7D0FB346" w14:textId="534C73AE" w:rsidR="00692AED" w:rsidRPr="0076741F" w:rsidRDefault="00692AED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pric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decimal field, </w:t>
      </w:r>
      <w:r w:rsidRPr="00692AED">
        <w:rPr>
          <w:b/>
          <w:bCs/>
          <w:lang w:val="en-GB"/>
        </w:rPr>
        <w:t>with maximum of 10 digits and 2 decimal places.</w:t>
      </w:r>
    </w:p>
    <w:p w14:paraId="1C76BF81" w14:textId="350719E1" w:rsidR="0076741F" w:rsidRPr="0076741F" w:rsidRDefault="0076741F" w:rsidP="0076741F">
      <w:pPr>
        <w:pStyle w:val="Heading3"/>
        <w:spacing w:before="80" w:after="160"/>
      </w:pPr>
      <w:r>
        <w:lastRenderedPageBreak/>
        <w:t xml:space="preserve">Model </w:t>
      </w:r>
      <w:proofErr w:type="spellStart"/>
      <w:r>
        <w:t>DiscountedProduct</w:t>
      </w:r>
      <w:proofErr w:type="spellEnd"/>
    </w:p>
    <w:p w14:paraId="107B5414" w14:textId="2B328208" w:rsidR="00893B22" w:rsidRPr="00454109" w:rsidRDefault="00893B22" w:rsidP="00454109">
      <w:pPr>
        <w:spacing w:after="160"/>
        <w:rPr>
          <w:lang w:val="en-GB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>type</w:t>
      </w:r>
      <w:r w:rsidRPr="00454109">
        <w:rPr>
          <w:lang w:val="en-GB"/>
        </w:rPr>
        <w:t xml:space="preserve"> of </w:t>
      </w:r>
      <w:r w:rsidRPr="00454109">
        <w:rPr>
          <w:b/>
          <w:bCs/>
          <w:lang w:val="en-GB"/>
        </w:rPr>
        <w:t>product</w:t>
      </w:r>
      <w:r w:rsidRPr="00454109">
        <w:rPr>
          <w:lang w:val="en-GB"/>
        </w:rPr>
        <w:t xml:space="preserve">. </w:t>
      </w:r>
      <w:r w:rsidR="0076741F" w:rsidRPr="00454109">
        <w:rPr>
          <w:lang w:val="en-GB"/>
        </w:rPr>
        <w:t xml:space="preserve">Stores information for </w:t>
      </w:r>
      <w:r w:rsidR="0076741F" w:rsidRPr="00454109">
        <w:rPr>
          <w:b/>
          <w:bCs/>
          <w:lang w:val="en-GB"/>
        </w:rPr>
        <w:t>discounted</w:t>
      </w:r>
      <w:r w:rsidR="0076741F" w:rsidRPr="00454109">
        <w:rPr>
          <w:lang w:val="en-GB"/>
        </w:rPr>
        <w:t xml:space="preserve"> products.</w:t>
      </w:r>
    </w:p>
    <w:p w14:paraId="49976255" w14:textId="77777777" w:rsidR="00893B22" w:rsidRPr="00540F26" w:rsidRDefault="00893B22" w:rsidP="000010EE">
      <w:pPr>
        <w:pStyle w:val="Heading3"/>
        <w:spacing w:before="80" w:after="160"/>
      </w:pPr>
      <w:bookmarkStart w:id="0" w:name="_Hlk147954291"/>
      <w:proofErr w:type="spellStart"/>
      <w:r>
        <w:t>DiscountedProduct</w:t>
      </w:r>
      <w:proofErr w:type="spellEnd"/>
      <w:r>
        <w:t xml:space="preserve"> </w:t>
      </w:r>
      <w:bookmarkEnd w:id="0"/>
      <w:r>
        <w:t>Meta class</w:t>
      </w:r>
    </w:p>
    <w:p w14:paraId="63DE157F" w14:textId="7CD7A031" w:rsidR="002053C8" w:rsidRPr="0088161E" w:rsidRDefault="00893B22" w:rsidP="00454109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proofErr w:type="spellStart"/>
      <w:r w:rsidRPr="0088161E">
        <w:rPr>
          <w:rFonts w:ascii="Consolas" w:hAnsi="Consolas"/>
          <w:b/>
          <w:bCs/>
          <w:color w:val="000000" w:themeColor="text1"/>
        </w:rPr>
        <w:t>DiscountedProduct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 w:rsidRPr="0088161E">
        <w:rPr>
          <w:rFonts w:ascii="Consolas" w:hAnsi="Consolas"/>
          <w:b/>
          <w:bCs/>
          <w:color w:val="000000" w:themeColor="text1"/>
        </w:rPr>
        <w:t>Product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70CA0C46" w14:textId="1E3BFAF2" w:rsidR="00692AED" w:rsidRDefault="00692AED" w:rsidP="000010EE">
      <w:pPr>
        <w:pStyle w:val="Heading3"/>
        <w:spacing w:before="80" w:after="160"/>
      </w:pPr>
      <w:r>
        <w:t>Methods inside the Product model</w:t>
      </w:r>
    </w:p>
    <w:p w14:paraId="1D45C05D" w14:textId="32C304A4" w:rsidR="00692AED" w:rsidRPr="00692AED" w:rsidRDefault="00692AED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8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672A583C" w14:textId="53410238" w:rsidR="00692AED" w:rsidRDefault="00692AED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r w:rsidR="007F0150">
        <w:rPr>
          <w:rFonts w:ascii="Consolas" w:hAnsi="Consolas"/>
          <w:b/>
          <w:bCs/>
        </w:rPr>
        <w:t>shipping_cost</w:t>
      </w:r>
      <w:proofErr w:type="spellEnd"/>
      <w:r w:rsidRPr="00692AED">
        <w:rPr>
          <w:rFonts w:ascii="Consolas" w:hAnsi="Consolas"/>
          <w:b/>
          <w:bCs/>
        </w:rPr>
        <w:t>(</w:t>
      </w:r>
      <w:r w:rsidR="007F0150"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 w:rsidR="007F0150">
        <w:rPr>
          <w:b/>
          <w:bCs/>
        </w:rPr>
        <w:t>shipping cost</w:t>
      </w:r>
      <w:r>
        <w:t xml:space="preserve"> for the product. The </w:t>
      </w:r>
      <w:r w:rsidR="007F0150">
        <w:rPr>
          <w:b/>
          <w:bCs/>
        </w:rPr>
        <w:t xml:space="preserve">shipping cost </w:t>
      </w:r>
      <w:r w:rsidR="007F0150" w:rsidRPr="007F0150">
        <w:t xml:space="preserve">is the </w:t>
      </w:r>
      <w:r w:rsidR="007F0150"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="007F0150" w:rsidRPr="007F0150">
        <w:t xml:space="preserve"> of the product </w:t>
      </w:r>
      <w:r w:rsidR="007F0150" w:rsidRPr="007F0150">
        <w:rPr>
          <w:b/>
          <w:bCs/>
        </w:rPr>
        <w:t>multiplied</w:t>
      </w:r>
      <w:r w:rsidR="007F0150" w:rsidRPr="007F0150">
        <w:t xml:space="preserve"> by </w:t>
      </w:r>
      <w:r w:rsidR="007F0150" w:rsidRPr="007F0150">
        <w:rPr>
          <w:b/>
          <w:bCs/>
        </w:rPr>
        <w:t>2</w:t>
      </w:r>
      <w:r w:rsidR="007567FF">
        <w:rPr>
          <w:b/>
          <w:bCs/>
        </w:rPr>
        <w:t>.00</w:t>
      </w:r>
      <w:r w:rsidR="007F0150">
        <w:t>.</w:t>
      </w:r>
    </w:p>
    <w:p w14:paraId="1236610F" w14:textId="7607D7C6" w:rsidR="007F0150" w:rsidRDefault="007F0150" w:rsidP="000010EE">
      <w:pPr>
        <w:spacing w:after="160"/>
      </w:pPr>
      <w:proofErr w:type="spellStart"/>
      <w:r>
        <w:rPr>
          <w:rFonts w:ascii="Consolas" w:hAnsi="Consolas"/>
          <w:b/>
          <w:bCs/>
        </w:rPr>
        <w:t>format_product_name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5BFE814D" w14:textId="6A59D70A" w:rsidR="007F0150" w:rsidRPr="007F0150" w:rsidRDefault="007F0150" w:rsidP="000010EE">
      <w:pPr>
        <w:pStyle w:val="ListParagraph"/>
        <w:numPr>
          <w:ilvl w:val="0"/>
          <w:numId w:val="20"/>
        </w:numPr>
        <w:spacing w:after="160"/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42254DAA" w14:textId="3B3994D7" w:rsidR="0088161E" w:rsidRDefault="0088161E" w:rsidP="000010EE">
      <w:pPr>
        <w:pStyle w:val="Heading3"/>
        <w:spacing w:before="80" w:after="160"/>
      </w:pPr>
      <w:r>
        <w:t xml:space="preserve">Methods inside the </w:t>
      </w:r>
      <w:proofErr w:type="spellStart"/>
      <w:r>
        <w:t>DiscountedProduct</w:t>
      </w:r>
      <w:proofErr w:type="spellEnd"/>
      <w:r>
        <w:t xml:space="preserve"> model</w:t>
      </w:r>
    </w:p>
    <w:p w14:paraId="78D44997" w14:textId="2D95B9C1" w:rsidR="007567FF" w:rsidRPr="007567FF" w:rsidRDefault="007567FF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price_without_discount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 w:rsidRPr="00692AED">
        <w:rPr>
          <w:b/>
          <w:bCs/>
        </w:rPr>
        <w:t>price</w:t>
      </w:r>
      <w:r>
        <w:rPr>
          <w:b/>
          <w:bCs/>
        </w:rPr>
        <w:t xml:space="preserve"> without discount </w:t>
      </w:r>
      <w:r>
        <w:t xml:space="preserve">for the product. </w:t>
      </w:r>
      <w:r w:rsidRPr="007567FF">
        <w:t xml:space="preserve">The </w:t>
      </w:r>
      <w:r w:rsidRPr="007567FF">
        <w:rPr>
          <w:b/>
          <w:bCs/>
        </w:rPr>
        <w:t>original</w:t>
      </w:r>
      <w:r w:rsidRPr="007567FF">
        <w:t xml:space="preserve"> </w:t>
      </w:r>
      <w:r w:rsidRPr="007567FF">
        <w:rPr>
          <w:b/>
          <w:bCs/>
        </w:rPr>
        <w:t>price</w:t>
      </w:r>
      <w:r w:rsidRPr="007567FF">
        <w:t xml:space="preserve"> is </w:t>
      </w:r>
      <w:r w:rsidRPr="007567FF">
        <w:rPr>
          <w:b/>
          <w:bCs/>
        </w:rPr>
        <w:t>20%</w:t>
      </w:r>
      <w:r w:rsidRPr="007567FF">
        <w:t xml:space="preserve"> </w:t>
      </w:r>
      <w:r>
        <w:t>higher</w:t>
      </w:r>
      <w:r w:rsidRPr="007567FF">
        <w:t xml:space="preserve"> than the </w:t>
      </w:r>
      <w:r w:rsidRPr="007567FF">
        <w:rPr>
          <w:b/>
          <w:bCs/>
        </w:rPr>
        <w:t>price</w:t>
      </w:r>
      <w:r w:rsidRPr="007567FF">
        <w:t xml:space="preserve"> </w:t>
      </w:r>
      <w:r w:rsidRPr="007567FF">
        <w:rPr>
          <w:b/>
          <w:bCs/>
        </w:rPr>
        <w:t>without</w:t>
      </w:r>
      <w:r w:rsidRPr="007567FF">
        <w:t xml:space="preserve"> a </w:t>
      </w:r>
      <w:r w:rsidRPr="007567FF">
        <w:rPr>
          <w:b/>
          <w:bCs/>
        </w:rPr>
        <w:t>discount</w:t>
      </w:r>
      <w:r w:rsidRPr="007567FF">
        <w:t>.</w:t>
      </w:r>
    </w:p>
    <w:p w14:paraId="71DAF288" w14:textId="07F5D1DC" w:rsidR="007F0150" w:rsidRPr="00692AED" w:rsidRDefault="007F0150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5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7797435D" w14:textId="6C15B637" w:rsidR="007F0150" w:rsidRDefault="007F0150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shipping_cost</w:t>
      </w:r>
      <w:proofErr w:type="spellEnd"/>
      <w:r w:rsidRPr="00692AED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>
        <w:rPr>
          <w:b/>
          <w:bCs/>
        </w:rPr>
        <w:t>shipping cost</w:t>
      </w:r>
      <w:r>
        <w:t xml:space="preserve"> for the product. The </w:t>
      </w:r>
      <w:r>
        <w:rPr>
          <w:b/>
          <w:bCs/>
        </w:rPr>
        <w:t xml:space="preserve">shipping cost </w:t>
      </w:r>
      <w:r w:rsidRPr="007F0150">
        <w:t xml:space="preserve">is the </w:t>
      </w:r>
      <w:r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Pr="007F0150">
        <w:t xml:space="preserve"> of the product </w:t>
      </w:r>
      <w:r w:rsidRPr="007F0150">
        <w:rPr>
          <w:b/>
          <w:bCs/>
        </w:rPr>
        <w:t>multiplied</w:t>
      </w:r>
      <w:r w:rsidRPr="007F0150">
        <w:t xml:space="preserve"> by </w:t>
      </w:r>
      <w:r>
        <w:rPr>
          <w:b/>
          <w:bCs/>
        </w:rPr>
        <w:t>1.5</w:t>
      </w:r>
      <w:r w:rsidR="007567FF">
        <w:rPr>
          <w:b/>
          <w:bCs/>
        </w:rPr>
        <w:t>0</w:t>
      </w:r>
      <w:r>
        <w:t>.</w:t>
      </w:r>
    </w:p>
    <w:p w14:paraId="01003FA6" w14:textId="46C85010" w:rsidR="007F0150" w:rsidRDefault="007F0150" w:rsidP="000010EE">
      <w:pPr>
        <w:spacing w:after="160"/>
      </w:pPr>
      <w:proofErr w:type="spellStart"/>
      <w:r>
        <w:rPr>
          <w:rFonts w:ascii="Consolas" w:hAnsi="Consolas"/>
          <w:b/>
          <w:bCs/>
        </w:rPr>
        <w:t>format_product_name</w:t>
      </w:r>
      <w:proofErr w:type="spellEnd"/>
      <w:r w:rsidRPr="00692AED">
        <w:rPr>
          <w:rFonts w:ascii="Consolas" w:hAnsi="Consolas"/>
          <w:b/>
          <w:bCs/>
        </w:rPr>
        <w:t>(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7468E681" w14:textId="1212426F" w:rsidR="007F0150" w:rsidRPr="0088161E" w:rsidRDefault="007F0150" w:rsidP="000010EE">
      <w:pPr>
        <w:pStyle w:val="ListParagraph"/>
        <w:numPr>
          <w:ilvl w:val="0"/>
          <w:numId w:val="20"/>
        </w:numPr>
        <w:spacing w:after="160"/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 xml:space="preserve">Discounted </w:t>
      </w:r>
      <w:r w:rsidRPr="007F0150">
        <w:rPr>
          <w:rFonts w:ascii="Consolas" w:hAnsi="Consolas"/>
          <w:b/>
          <w:bCs/>
          <w:lang w:val="bg-BG"/>
        </w:rPr>
        <w:t>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54091155" w14:textId="5A719F0D" w:rsidR="0088161E" w:rsidRPr="0095304F" w:rsidRDefault="0088161E" w:rsidP="0095304F">
      <w:pPr>
        <w:pStyle w:val="Heading3"/>
        <w:spacing w:before="80" w:after="160"/>
        <w:rPr>
          <w:lang w:val="bg-BG"/>
        </w:rPr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8161E" w14:paraId="1E265BB4" w14:textId="77777777" w:rsidTr="006E4CB4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AEAD626" w14:textId="77497D1B" w:rsidR="0088161E" w:rsidRDefault="0088161E" w:rsidP="006E4CB4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88161E" w14:paraId="61C29155" w14:textId="77777777" w:rsidTr="006E4CB4">
        <w:tc>
          <w:tcPr>
            <w:tcW w:w="10422" w:type="dxa"/>
            <w:vAlign w:val="center"/>
          </w:tcPr>
          <w:p w14:paraId="096138FB" w14:textId="77777777" w:rsidR="00454109" w:rsidRDefault="002053C8" w:rsidP="006E4CB4">
            <w:pPr>
              <w:spacing w:before="0" w:after="0"/>
              <w:rPr>
                <w:rFonts w:ascii="Consolas" w:hAnsi="Consolas"/>
              </w:rPr>
            </w:pPr>
            <w:r w:rsidRPr="002053C8">
              <w:rPr>
                <w:rFonts w:ascii="Consolas" w:hAnsi="Consolas"/>
                <w:lang w:val="bg-BG"/>
              </w:rPr>
              <w:t># Create a Product instance</w:t>
            </w:r>
            <w:r w:rsidRPr="002053C8">
              <w:rPr>
                <w:rFonts w:ascii="Consolas" w:hAnsi="Consolas"/>
                <w:lang w:val="bg-BG"/>
              </w:rPr>
              <w:br/>
              <w:t>product = Product.objects.create(name="Gaming Keyboard", price=Decimal(10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tax</w:t>
            </w:r>
            <w:r w:rsidRPr="002053C8">
              <w:rPr>
                <w:rFonts w:ascii="Consolas" w:hAnsi="Consolas"/>
                <w:lang w:val="bg-BG"/>
              </w:rPr>
              <w:br/>
              <w:t>tax_price = product.calculate_tax()</w:t>
            </w:r>
            <w:r w:rsidRPr="002053C8">
              <w:rPr>
                <w:rFonts w:ascii="Consolas" w:hAnsi="Consolas"/>
                <w:lang w:val="bg-BG"/>
              </w:rPr>
              <w:br/>
              <w:t>print(f"Tax for {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shipping cost</w:t>
            </w:r>
            <w:r w:rsidRPr="002053C8">
              <w:rPr>
                <w:rFonts w:ascii="Consolas" w:hAnsi="Consolas"/>
                <w:lang w:val="bg-BG"/>
              </w:rPr>
              <w:br/>
              <w:t>shipping_cost = product.calculate_shipping_cost(Decimal(2.50))</w:t>
            </w:r>
            <w:r w:rsidRPr="002053C8">
              <w:rPr>
                <w:rFonts w:ascii="Consolas" w:hAnsi="Consolas"/>
                <w:lang w:val="bg-BG"/>
              </w:rPr>
              <w:br/>
              <w:t>print(f"Shipping Cost for {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Format and print the product name</w:t>
            </w:r>
            <w:r w:rsidRPr="002053C8">
              <w:rPr>
                <w:rFonts w:ascii="Consolas" w:hAnsi="Consolas"/>
                <w:lang w:val="bg-BG"/>
              </w:rPr>
              <w:br/>
              <w:t>formatted_name = product.format_product_name()</w:t>
            </w:r>
            <w:r w:rsidRPr="002053C8">
              <w:rPr>
                <w:rFonts w:ascii="Consolas" w:hAnsi="Consolas"/>
                <w:lang w:val="bg-BG"/>
              </w:rPr>
              <w:br/>
              <w:t>print(f"Formatted Product Name: {formatted_name}")</w:t>
            </w:r>
          </w:p>
          <w:p w14:paraId="604C14B0" w14:textId="71D3AD27" w:rsidR="0088161E" w:rsidRPr="002053C8" w:rsidRDefault="002053C8" w:rsidP="006E4CB4">
            <w:pPr>
              <w:spacing w:before="0" w:after="0"/>
              <w:rPr>
                <w:rFonts w:ascii="Consolas" w:hAnsi="Consolas"/>
                <w:lang w:val="bg-BG"/>
              </w:rPr>
            </w:pPr>
            <w:r w:rsidRPr="002053C8">
              <w:rPr>
                <w:rFonts w:ascii="Consolas" w:hAnsi="Consolas"/>
                <w:lang w:val="bg-BG"/>
              </w:rPr>
              <w:lastRenderedPageBreak/>
              <w:t># Create a DiscountedProduct instance</w:t>
            </w:r>
            <w:r w:rsidRPr="002053C8">
              <w:rPr>
                <w:rFonts w:ascii="Consolas" w:hAnsi="Consolas"/>
                <w:lang w:val="bg-BG"/>
              </w:rPr>
              <w:br/>
              <w:t>discounted_product = DiscountedProduct.objects.create(name="Gaming Mouse", price=Decimal(12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price without discount (DiscountedProduct)</w:t>
            </w:r>
            <w:r w:rsidRPr="002053C8">
              <w:rPr>
                <w:rFonts w:ascii="Consolas" w:hAnsi="Consolas"/>
                <w:lang w:val="bg-BG"/>
              </w:rPr>
              <w:br/>
              <w:t>discounted_price = discounted_product.calculate_price_without_discount()</w:t>
            </w:r>
            <w:r w:rsidRPr="002053C8">
              <w:rPr>
                <w:rFonts w:ascii="Consolas" w:hAnsi="Consolas"/>
                <w:lang w:val="bg-BG"/>
              </w:rPr>
              <w:br/>
              <w:t>print(f"Price Without Discount for {discounted_product.name}: ${discounted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tax (DiscountedProduct)</w:t>
            </w:r>
            <w:r w:rsidRPr="002053C8">
              <w:rPr>
                <w:rFonts w:ascii="Consolas" w:hAnsi="Consolas"/>
                <w:lang w:val="bg-BG"/>
              </w:rPr>
              <w:br/>
              <w:t>tax_price = discounted_product.calculate_tax()</w:t>
            </w:r>
            <w:r w:rsidRPr="002053C8">
              <w:rPr>
                <w:rFonts w:ascii="Consolas" w:hAnsi="Consolas"/>
                <w:lang w:val="bg-BG"/>
              </w:rPr>
              <w:br/>
              <w:t>print(f"Tax for {discounted_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shipping cost (DiscountedProduct)</w:t>
            </w:r>
            <w:r w:rsidRPr="002053C8">
              <w:rPr>
                <w:rFonts w:ascii="Consolas" w:hAnsi="Consolas"/>
                <w:lang w:val="bg-BG"/>
              </w:rPr>
              <w:br/>
              <w:t>shipping_cost = discounted_product.calculate_shipping_cost(Decimal(2.50))</w:t>
            </w:r>
            <w:r w:rsidRPr="002053C8">
              <w:rPr>
                <w:rFonts w:ascii="Consolas" w:hAnsi="Consolas"/>
                <w:lang w:val="bg-BG"/>
              </w:rPr>
              <w:br/>
              <w:t>print(f"Shipping Cost for {discounted_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Format and print the product name (DiscountedProduct)</w:t>
            </w:r>
            <w:r w:rsidRPr="002053C8">
              <w:rPr>
                <w:rFonts w:ascii="Consolas" w:hAnsi="Consolas"/>
                <w:lang w:val="bg-BG"/>
              </w:rPr>
              <w:br/>
              <w:t>formatted_name = discounted_product.format_product_name()</w:t>
            </w:r>
            <w:r w:rsidRPr="002053C8">
              <w:rPr>
                <w:rFonts w:ascii="Consolas" w:hAnsi="Consolas"/>
                <w:lang w:val="bg-BG"/>
              </w:rPr>
              <w:br/>
              <w:t>print(f"Formatted Product Name: {formatted_name}")</w:t>
            </w:r>
          </w:p>
        </w:tc>
      </w:tr>
      <w:tr w:rsidR="0088161E" w14:paraId="56A82E95" w14:textId="77777777" w:rsidTr="006E4CB4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04E4B37" w14:textId="77777777" w:rsidR="0088161E" w:rsidRDefault="0088161E" w:rsidP="006E4CB4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88161E" w14:paraId="5B5D5400" w14:textId="77777777" w:rsidTr="006E4CB4">
        <w:trPr>
          <w:trHeight w:val="2856"/>
        </w:trPr>
        <w:tc>
          <w:tcPr>
            <w:tcW w:w="10422" w:type="dxa"/>
            <w:vAlign w:val="center"/>
          </w:tcPr>
          <w:p w14:paraId="21AAAF35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Keyboard: $8.00</w:t>
            </w:r>
          </w:p>
          <w:p w14:paraId="2C10454B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Keyboard: $5.00</w:t>
            </w:r>
          </w:p>
          <w:p w14:paraId="073F1B34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Product: Gaming Keyboard</w:t>
            </w:r>
          </w:p>
          <w:p w14:paraId="1B033BE9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Price Without Discount for Gaming Mouse: $144.00</w:t>
            </w:r>
          </w:p>
          <w:p w14:paraId="661E1EF4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Mouse: $6.00</w:t>
            </w:r>
          </w:p>
          <w:p w14:paraId="2C965128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Mouse: $3.75</w:t>
            </w:r>
          </w:p>
          <w:p w14:paraId="0974A7FD" w14:textId="1DB42F32" w:rsidR="0088161E" w:rsidRDefault="002053C8" w:rsidP="006E4CB4">
            <w:pPr>
              <w:spacing w:before="0" w:after="0" w:line="360" w:lineRule="auto"/>
              <w:rPr>
                <w:b/>
                <w:bCs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Discounted Product: Gaming Mouse</w:t>
            </w:r>
          </w:p>
        </w:tc>
      </w:tr>
    </w:tbl>
    <w:p w14:paraId="37FDD1FA" w14:textId="5212B5D5" w:rsidR="00F43860" w:rsidRPr="007C7B22" w:rsidRDefault="00F43860" w:rsidP="006E4CB4">
      <w:pPr>
        <w:pStyle w:val="Heading2"/>
        <w:numPr>
          <w:ilvl w:val="0"/>
          <w:numId w:val="16"/>
        </w:numPr>
        <w:tabs>
          <w:tab w:val="left" w:pos="1843"/>
        </w:tabs>
        <w:spacing w:after="160"/>
        <w:ind w:left="357" w:hanging="357"/>
      </w:pPr>
      <w:r>
        <w:t>Superhero</w:t>
      </w:r>
      <w:r w:rsidR="00B156F6">
        <w:t xml:space="preserve"> Universe</w:t>
      </w:r>
    </w:p>
    <w:p w14:paraId="3A2BAD5D" w14:textId="6C7572A7" w:rsidR="00F43860" w:rsidRDefault="00F43860" w:rsidP="000010EE">
      <w:pPr>
        <w:spacing w:after="160"/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Hero"</w:t>
      </w:r>
      <w:r>
        <w:rPr>
          <w:lang w:val="en-GB"/>
        </w:rPr>
        <w:t xml:space="preserve">. The model has the following </w:t>
      </w:r>
      <w:r w:rsidRPr="006E4CB4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38A6A207" w14:textId="6F48C9EC" w:rsidR="00F43860" w:rsidRPr="00921BE4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6BA2A6D4" w14:textId="56775706" w:rsidR="00F43860" w:rsidRPr="00F43860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hero_title</w:t>
      </w:r>
      <w:proofErr w:type="spellEnd"/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4F535FD6" w14:textId="229F62B7" w:rsidR="008F0F09" w:rsidRDefault="00F43860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energy</w:t>
      </w:r>
      <w:r>
        <w:rPr>
          <w:lang w:val="en-GB"/>
        </w:rPr>
        <w:t xml:space="preserve"> </w:t>
      </w:r>
      <w:r w:rsidR="00833541">
        <w:rPr>
          <w:lang w:val="en-GB"/>
        </w:rPr>
        <w:t>-</w:t>
      </w:r>
      <w:r>
        <w:rPr>
          <w:lang w:val="en-GB"/>
        </w:rPr>
        <w:t xml:space="preserve"> </w:t>
      </w:r>
      <w:r w:rsidR="00833541">
        <w:rPr>
          <w:lang w:val="en-GB"/>
        </w:rPr>
        <w:t xml:space="preserve">positive </w:t>
      </w:r>
      <w:r>
        <w:rPr>
          <w:lang w:val="en-GB"/>
        </w:rPr>
        <w:t>integer field.</w:t>
      </w:r>
    </w:p>
    <w:p w14:paraId="05E2BFED" w14:textId="71445663" w:rsidR="006E4CB4" w:rsidRPr="006E4CB4" w:rsidRDefault="006E4CB4" w:rsidP="006E4CB4">
      <w:pPr>
        <w:spacing w:after="160"/>
        <w:rPr>
          <w:b/>
          <w:bCs/>
          <w:lang w:val="en-GB"/>
        </w:rPr>
      </w:pPr>
      <w:r w:rsidRPr="006E4CB4">
        <w:rPr>
          <w:b/>
          <w:bCs/>
          <w:lang w:val="en-GB"/>
        </w:rPr>
        <w:t xml:space="preserve">Note: the energy should always </w:t>
      </w:r>
      <w:r w:rsidR="00833541">
        <w:rPr>
          <w:b/>
          <w:bCs/>
          <w:lang w:val="en-GB"/>
        </w:rPr>
        <w:t>remain positive integer</w:t>
      </w:r>
      <w:r w:rsidRPr="006E4CB4">
        <w:rPr>
          <w:b/>
          <w:bCs/>
          <w:lang w:val="en-GB"/>
        </w:rPr>
        <w:t>!</w:t>
      </w:r>
    </w:p>
    <w:p w14:paraId="4E273F11" w14:textId="69D89642" w:rsidR="006E4CB4" w:rsidRPr="006E4CB4" w:rsidRDefault="006E4CB4" w:rsidP="006E4CB4">
      <w:pPr>
        <w:pStyle w:val="Heading3"/>
        <w:spacing w:before="80" w:after="160"/>
      </w:pPr>
      <w:r>
        <w:t xml:space="preserve">Model </w:t>
      </w:r>
      <w:proofErr w:type="spellStart"/>
      <w:r>
        <w:t>SpiderHero</w:t>
      </w:r>
      <w:proofErr w:type="spellEnd"/>
    </w:p>
    <w:p w14:paraId="515CB9B0" w14:textId="5AB3F045" w:rsidR="006E4CB4" w:rsidRPr="00454109" w:rsidRDefault="008F0F09" w:rsidP="00454109">
      <w:pPr>
        <w:spacing w:after="160"/>
        <w:rPr>
          <w:lang w:val="en-GB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 xml:space="preserve">type </w:t>
      </w:r>
      <w:r w:rsidRPr="00454109">
        <w:rPr>
          <w:lang w:val="en-GB"/>
        </w:rPr>
        <w:t xml:space="preserve">of </w:t>
      </w:r>
      <w:r w:rsidRPr="00454109">
        <w:rPr>
          <w:b/>
          <w:bCs/>
          <w:lang w:val="en-GB"/>
        </w:rPr>
        <w:t>hero</w:t>
      </w:r>
      <w:r w:rsidRPr="00454109">
        <w:rPr>
          <w:lang w:val="en-GB"/>
        </w:rPr>
        <w:t xml:space="preserve">. </w:t>
      </w:r>
      <w:r w:rsidR="006E4CB4" w:rsidRPr="00454109">
        <w:rPr>
          <w:lang w:val="en-GB"/>
        </w:rPr>
        <w:t xml:space="preserve">Stores information about </w:t>
      </w:r>
      <w:r w:rsidR="006E4CB4" w:rsidRPr="00454109">
        <w:rPr>
          <w:b/>
          <w:bCs/>
          <w:lang w:val="en-GB"/>
        </w:rPr>
        <w:t>spider</w:t>
      </w:r>
      <w:r w:rsidR="006E4CB4" w:rsidRPr="00454109">
        <w:rPr>
          <w:lang w:val="en-GB"/>
        </w:rPr>
        <w:t xml:space="preserve"> hero.</w:t>
      </w:r>
    </w:p>
    <w:p w14:paraId="7ED1656C" w14:textId="0B3669E4" w:rsidR="006E4CB4" w:rsidRPr="006E4CB4" w:rsidRDefault="006E4CB4" w:rsidP="006E4CB4">
      <w:pPr>
        <w:pStyle w:val="Heading3"/>
        <w:spacing w:before="80" w:after="160"/>
      </w:pPr>
      <w:r>
        <w:t xml:space="preserve">Model </w:t>
      </w:r>
      <w:proofErr w:type="spellStart"/>
      <w:r>
        <w:t>FlashHero</w:t>
      </w:r>
      <w:proofErr w:type="spellEnd"/>
    </w:p>
    <w:p w14:paraId="61C6831E" w14:textId="118AE8E2" w:rsidR="00893B22" w:rsidRPr="00454109" w:rsidRDefault="00893B22" w:rsidP="00454109">
      <w:pPr>
        <w:spacing w:after="160"/>
        <w:rPr>
          <w:rFonts w:ascii="Consolas" w:hAnsi="Consolas"/>
          <w:b/>
          <w:bCs/>
          <w:lang w:val="bg-BG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 xml:space="preserve">type </w:t>
      </w:r>
      <w:r w:rsidRPr="00454109">
        <w:rPr>
          <w:lang w:val="en-GB"/>
        </w:rPr>
        <w:t xml:space="preserve">of </w:t>
      </w:r>
      <w:r w:rsidRPr="00454109">
        <w:rPr>
          <w:b/>
          <w:bCs/>
          <w:lang w:val="en-GB"/>
        </w:rPr>
        <w:t>hero</w:t>
      </w:r>
      <w:r w:rsidRPr="00454109">
        <w:rPr>
          <w:lang w:val="en-GB"/>
        </w:rPr>
        <w:t xml:space="preserve">. </w:t>
      </w:r>
      <w:r w:rsidR="006E4CB4" w:rsidRPr="00454109">
        <w:rPr>
          <w:lang w:val="en-GB"/>
        </w:rPr>
        <w:t xml:space="preserve">Stores information about </w:t>
      </w:r>
      <w:r w:rsidR="006E4CB4" w:rsidRPr="00454109">
        <w:rPr>
          <w:b/>
          <w:bCs/>
          <w:lang w:val="en-GB"/>
        </w:rPr>
        <w:t>flash</w:t>
      </w:r>
      <w:r w:rsidR="006E4CB4" w:rsidRPr="00454109">
        <w:rPr>
          <w:lang w:val="en-GB"/>
        </w:rPr>
        <w:t xml:space="preserve"> hero.</w:t>
      </w:r>
    </w:p>
    <w:p w14:paraId="697AB322" w14:textId="15039B96" w:rsidR="00893B22" w:rsidRDefault="00893B22" w:rsidP="000010EE">
      <w:pPr>
        <w:pStyle w:val="Heading3"/>
        <w:spacing w:before="80" w:after="160"/>
      </w:pPr>
      <w:r>
        <w:lastRenderedPageBreak/>
        <w:t xml:space="preserve">Methods inside the </w:t>
      </w:r>
      <w:proofErr w:type="spellStart"/>
      <w:r>
        <w:t>SpiderHero</w:t>
      </w:r>
      <w:proofErr w:type="spellEnd"/>
      <w:r>
        <w:t xml:space="preserve"> model</w:t>
      </w:r>
    </w:p>
    <w:p w14:paraId="2450866E" w14:textId="50CF0139" w:rsidR="008A19AF" w:rsidRDefault="00893B22" w:rsidP="000010EE">
      <w:pPr>
        <w:spacing w:after="160"/>
        <w:rPr>
          <w:rFonts w:cstheme="minorHAnsi"/>
        </w:rPr>
      </w:pPr>
      <w:proofErr w:type="spellStart"/>
      <w:r w:rsidRPr="00893B22">
        <w:rPr>
          <w:rFonts w:ascii="Consolas" w:hAnsi="Consolas"/>
          <w:b/>
          <w:bCs/>
        </w:rPr>
        <w:t>swing_from_buildings</w:t>
      </w:r>
      <w:proofErr w:type="spellEnd"/>
      <w:r w:rsidRPr="00893B22">
        <w:rPr>
          <w:rFonts w:ascii="Consolas" w:hAnsi="Consolas"/>
          <w:b/>
          <w:bCs/>
        </w:rPr>
        <w:t>()</w:t>
      </w:r>
      <w:r>
        <w:rPr>
          <w:rFonts w:cstheme="minorHAnsi"/>
        </w:rPr>
        <w:t xml:space="preserve"> </w:t>
      </w:r>
      <w:r w:rsidR="003D572B">
        <w:rPr>
          <w:rFonts w:cstheme="minorHAnsi"/>
        </w:rPr>
        <w:t>is</w:t>
      </w:r>
      <w:r>
        <w:rPr>
          <w:rFonts w:cstheme="minorHAnsi"/>
        </w:rPr>
        <w:t xml:space="preserve"> the secret special ability of the </w:t>
      </w:r>
      <w:r w:rsidRPr="003D572B">
        <w:rPr>
          <w:rFonts w:cstheme="minorHAnsi"/>
          <w:b/>
          <w:bCs/>
        </w:rPr>
        <w:t>spider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80</w:t>
      </w:r>
      <w:r>
        <w:rPr>
          <w:rFonts w:cstheme="minorHAnsi"/>
        </w:rPr>
        <w:t xml:space="preserve"> units.</w:t>
      </w:r>
      <w:r w:rsidR="00F75A70">
        <w:rPr>
          <w:rFonts w:cstheme="minorHAnsi"/>
        </w:rPr>
        <w:t xml:space="preserve"> </w:t>
      </w:r>
    </w:p>
    <w:p w14:paraId="3A575DAB" w14:textId="02CAC4F4" w:rsidR="008A19AF" w:rsidRPr="008F7A2A" w:rsidRDefault="004367B1" w:rsidP="000010EE">
      <w:pPr>
        <w:pStyle w:val="ListParagraph"/>
        <w:numPr>
          <w:ilvl w:val="0"/>
          <w:numId w:val="18"/>
        </w:numPr>
        <w:spacing w:after="160"/>
        <w:rPr>
          <w:rFonts w:cstheme="minorHAnsi"/>
          <w:b/>
          <w:bCs/>
          <w:lang w:val="bg-BG"/>
        </w:rPr>
      </w:pPr>
      <w:r>
        <w:rPr>
          <w:rFonts w:cstheme="minorHAnsi"/>
        </w:rPr>
        <w:t>Before</w:t>
      </w:r>
      <w:r w:rsidR="00454109">
        <w:rPr>
          <w:rFonts w:cstheme="minorHAnsi"/>
        </w:rPr>
        <w:t xml:space="preserve"> the </w:t>
      </w:r>
      <w:r w:rsidR="00454109" w:rsidRPr="00454109">
        <w:rPr>
          <w:rFonts w:cstheme="minorHAnsi"/>
          <w:b/>
          <w:bCs/>
        </w:rPr>
        <w:t>ability</w:t>
      </w:r>
      <w:r w:rsidR="00454109">
        <w:rPr>
          <w:rFonts w:cstheme="minorHAnsi"/>
        </w:rPr>
        <w:t xml:space="preserve"> is used and</w:t>
      </w:r>
      <w:r w:rsidR="008A19AF" w:rsidRPr="003D572B">
        <w:rPr>
          <w:rFonts w:cstheme="minorHAnsi"/>
        </w:rPr>
        <w:t xml:space="preserve"> the </w:t>
      </w:r>
      <w:r w:rsidR="008A19AF" w:rsidRPr="003D572B">
        <w:rPr>
          <w:rFonts w:cstheme="minorHAnsi"/>
          <w:b/>
          <w:bCs/>
        </w:rPr>
        <w:t xml:space="preserve">energy is less than </w:t>
      </w:r>
      <w:r w:rsidR="00833541">
        <w:rPr>
          <w:rFonts w:cstheme="minorHAnsi"/>
          <w:b/>
          <w:bCs/>
        </w:rPr>
        <w:t>8</w:t>
      </w:r>
      <w:r w:rsidR="008A19AF">
        <w:rPr>
          <w:rFonts w:cstheme="minorHAnsi"/>
          <w:b/>
          <w:bCs/>
        </w:rPr>
        <w:t>0</w:t>
      </w:r>
      <w:r w:rsidR="008A19AF" w:rsidRPr="003D572B">
        <w:rPr>
          <w:rFonts w:cstheme="minorHAnsi"/>
          <w:b/>
          <w:bCs/>
        </w:rPr>
        <w:t xml:space="preserve">, </w:t>
      </w:r>
      <w:r w:rsidR="008A19AF">
        <w:rPr>
          <w:rFonts w:cstheme="minorHAnsi"/>
        </w:rPr>
        <w:t xml:space="preserve">only </w:t>
      </w:r>
      <w:r w:rsidR="008A19AF" w:rsidRPr="003D572B">
        <w:rPr>
          <w:rFonts w:cstheme="minorHAnsi"/>
          <w:b/>
          <w:bCs/>
        </w:rPr>
        <w:t>return</w:t>
      </w:r>
      <w:r w:rsidR="008A19AF">
        <w:rPr>
          <w:rFonts w:cstheme="minorHAnsi"/>
        </w:rPr>
        <w:t xml:space="preserve"> as a result: </w:t>
      </w:r>
      <w:r w:rsidR="008A19AF" w:rsidRPr="003D572B">
        <w:rPr>
          <w:rFonts w:ascii="Consolas" w:hAnsi="Consolas" w:cstheme="minorHAnsi"/>
          <w:b/>
          <w:bCs/>
          <w:lang w:val="bg-BG"/>
        </w:rPr>
        <w:t>"{</w:t>
      </w:r>
      <w:r w:rsidR="008A19AF">
        <w:rPr>
          <w:rFonts w:ascii="Consolas" w:hAnsi="Consolas" w:cstheme="minorHAnsi"/>
          <w:b/>
          <w:bCs/>
        </w:rPr>
        <w:t>hero_</w:t>
      </w:r>
      <w:r w:rsidR="008A19AF" w:rsidRPr="003D572B">
        <w:rPr>
          <w:rFonts w:ascii="Consolas" w:hAnsi="Consolas" w:cstheme="minorHAnsi"/>
          <w:b/>
          <w:bCs/>
          <w:lang w:val="bg-BG"/>
        </w:rPr>
        <w:t>name} as Spider Hero is out of web shooter fluid"</w:t>
      </w:r>
      <w:r w:rsidR="008A19AF" w:rsidRPr="003D572B">
        <w:rPr>
          <w:rFonts w:cstheme="minorHAnsi"/>
        </w:rPr>
        <w:t>.</w:t>
      </w:r>
      <w:r w:rsidR="008F7A2A">
        <w:rPr>
          <w:rFonts w:cstheme="minorHAnsi"/>
          <w:lang w:val="bg-BG"/>
        </w:rPr>
        <w:t xml:space="preserve"> </w:t>
      </w:r>
    </w:p>
    <w:p w14:paraId="1ADE0895" w14:textId="57E5871A" w:rsidR="004367B1" w:rsidRPr="004367B1" w:rsidRDefault="00454109" w:rsidP="004367B1">
      <w:pPr>
        <w:pStyle w:val="ListParagraph"/>
        <w:numPr>
          <w:ilvl w:val="0"/>
          <w:numId w:val="18"/>
        </w:numPr>
        <w:spacing w:after="160"/>
        <w:rPr>
          <w:rFonts w:cstheme="minorHAnsi"/>
        </w:rPr>
      </w:pPr>
      <w:r>
        <w:rPr>
          <w:rFonts w:cstheme="minorHAnsi"/>
        </w:rPr>
        <w:t>Otherwise</w:t>
      </w:r>
      <w:r w:rsidR="004367B1">
        <w:rPr>
          <w:rFonts w:cstheme="minorHAnsi"/>
        </w:rPr>
        <w:t>, use</w:t>
      </w:r>
      <w:r>
        <w:rPr>
          <w:rFonts w:cstheme="minorHAnsi"/>
        </w:rPr>
        <w:t xml:space="preserve"> the </w:t>
      </w:r>
      <w:r w:rsidRPr="00454109">
        <w:rPr>
          <w:rFonts w:cstheme="minorHAnsi"/>
          <w:b/>
          <w:bCs/>
        </w:rPr>
        <w:t>ability</w:t>
      </w:r>
      <w:r w:rsidR="008A19AF" w:rsidRPr="003D572B">
        <w:rPr>
          <w:rFonts w:cstheme="minorHAnsi"/>
        </w:rPr>
        <w:t xml:space="preserve">, </w:t>
      </w:r>
      <w:r w:rsidR="00893B22" w:rsidRPr="008A19AF">
        <w:rPr>
          <w:rFonts w:cstheme="minorHAnsi"/>
          <w:b/>
          <w:bCs/>
        </w:rPr>
        <w:t>save</w:t>
      </w:r>
      <w:r w:rsidR="00893B22" w:rsidRPr="008A19AF">
        <w:rPr>
          <w:rFonts w:cstheme="minorHAnsi"/>
        </w:rPr>
        <w:t xml:space="preserve"> all the </w:t>
      </w:r>
      <w:r w:rsidR="003D572B" w:rsidRPr="008A19AF">
        <w:rPr>
          <w:rFonts w:cstheme="minorHAnsi"/>
        </w:rPr>
        <w:t>changes,</w:t>
      </w:r>
      <w:r w:rsidR="00893B22" w:rsidRPr="008A19AF">
        <w:rPr>
          <w:rFonts w:cstheme="minorHAnsi"/>
        </w:rPr>
        <w:t xml:space="preserve"> and </w:t>
      </w:r>
      <w:r w:rsidR="00893B22" w:rsidRPr="008A19AF">
        <w:rPr>
          <w:rFonts w:cstheme="minorHAnsi"/>
          <w:b/>
          <w:bCs/>
        </w:rPr>
        <w:t>return</w:t>
      </w:r>
      <w:r w:rsidR="00893B22" w:rsidRPr="008A19AF">
        <w:rPr>
          <w:rFonts w:cstheme="minorHAnsi"/>
        </w:rPr>
        <w:t xml:space="preserve"> a</w:t>
      </w:r>
      <w:r w:rsidR="003D572B" w:rsidRPr="008A19AF">
        <w:rPr>
          <w:rFonts w:cstheme="minorHAnsi"/>
        </w:rPr>
        <w:t>s a</w:t>
      </w:r>
      <w:r w:rsidR="00893B22" w:rsidRPr="008A19AF">
        <w:rPr>
          <w:rFonts w:cstheme="minorHAnsi"/>
        </w:rPr>
        <w:t xml:space="preserve"> result: </w:t>
      </w:r>
      <w:r w:rsidR="00893B22" w:rsidRPr="008A19AF">
        <w:rPr>
          <w:rFonts w:ascii="Consolas" w:hAnsi="Consolas" w:cstheme="minorHAnsi"/>
          <w:b/>
          <w:bCs/>
          <w:lang w:val="bg-BG"/>
        </w:rPr>
        <w:t>"{</w:t>
      </w:r>
      <w:r w:rsidR="00893B22" w:rsidRPr="008A19AF">
        <w:rPr>
          <w:rFonts w:ascii="Consolas" w:hAnsi="Consolas" w:cstheme="minorHAnsi"/>
          <w:b/>
          <w:bCs/>
        </w:rPr>
        <w:t>hero_</w:t>
      </w:r>
      <w:r w:rsidR="00893B22" w:rsidRPr="008A19AF">
        <w:rPr>
          <w:rFonts w:ascii="Consolas" w:hAnsi="Consolas" w:cstheme="minorHAnsi"/>
          <w:b/>
          <w:bCs/>
          <w:lang w:val="bg-BG"/>
        </w:rPr>
        <w:t>name} as Spider Hero swings from buildings using web shooters"</w:t>
      </w:r>
      <w:r w:rsidR="003D572B" w:rsidRPr="008A19AF">
        <w:rPr>
          <w:rFonts w:cstheme="minorHAnsi"/>
        </w:rPr>
        <w:t>.</w:t>
      </w:r>
      <w:r w:rsidR="004367B1">
        <w:rPr>
          <w:rFonts w:cstheme="minorHAnsi"/>
        </w:rPr>
        <w:t xml:space="preserve"> If the</w:t>
      </w:r>
      <w:r w:rsidR="00014432">
        <w:rPr>
          <w:rFonts w:cstheme="minorHAnsi"/>
        </w:rPr>
        <w:t xml:space="preserve"> </w:t>
      </w:r>
      <w:r w:rsidR="00014432" w:rsidRPr="00014432">
        <w:rPr>
          <w:rFonts w:cstheme="minorHAnsi"/>
          <w:b/>
          <w:bCs/>
        </w:rPr>
        <w:t>remaining</w:t>
      </w:r>
      <w:r w:rsidR="004367B1">
        <w:rPr>
          <w:rFonts w:cstheme="minorHAnsi"/>
        </w:rPr>
        <w:t xml:space="preserve"> </w:t>
      </w:r>
      <w:r w:rsidR="004367B1" w:rsidRPr="004367B1">
        <w:rPr>
          <w:rFonts w:cstheme="minorHAnsi"/>
          <w:b/>
          <w:bCs/>
        </w:rPr>
        <w:t>energy</w:t>
      </w:r>
      <w:r w:rsidR="004367B1">
        <w:rPr>
          <w:rFonts w:cstheme="minorHAnsi"/>
        </w:rPr>
        <w:t xml:space="preserve"> is 0, </w:t>
      </w:r>
      <w:r w:rsidR="004367B1" w:rsidRPr="004367B1">
        <w:rPr>
          <w:rFonts w:cstheme="minorHAnsi"/>
          <w:b/>
          <w:bCs/>
        </w:rPr>
        <w:t>save</w:t>
      </w:r>
      <w:r w:rsidR="004367B1">
        <w:rPr>
          <w:rFonts w:cstheme="minorHAnsi"/>
        </w:rPr>
        <w:t xml:space="preserve"> it as </w:t>
      </w:r>
      <w:r w:rsidR="00833541">
        <w:rPr>
          <w:rFonts w:cstheme="minorHAnsi"/>
        </w:rPr>
        <w:t>1</w:t>
      </w:r>
      <w:r w:rsidR="004367B1">
        <w:rPr>
          <w:rFonts w:cstheme="minorHAnsi"/>
        </w:rPr>
        <w:t xml:space="preserve"> in the </w:t>
      </w:r>
      <w:r w:rsidR="004367B1" w:rsidRPr="004367B1">
        <w:rPr>
          <w:rFonts w:cstheme="minorHAnsi"/>
          <w:b/>
          <w:bCs/>
        </w:rPr>
        <w:t>database</w:t>
      </w:r>
      <w:r w:rsidR="004367B1">
        <w:rPr>
          <w:rFonts w:cstheme="minorHAnsi"/>
        </w:rPr>
        <w:t>.</w:t>
      </w:r>
    </w:p>
    <w:p w14:paraId="4BCE99F8" w14:textId="143A87FC" w:rsidR="003D572B" w:rsidRDefault="003D572B" w:rsidP="000010EE">
      <w:pPr>
        <w:pStyle w:val="Heading3"/>
        <w:spacing w:before="80" w:after="160"/>
      </w:pPr>
      <w:r>
        <w:t xml:space="preserve">Methods inside the </w:t>
      </w:r>
      <w:proofErr w:type="spellStart"/>
      <w:r>
        <w:t>FlashHero</w:t>
      </w:r>
      <w:proofErr w:type="spellEnd"/>
      <w:r>
        <w:t xml:space="preserve"> model</w:t>
      </w:r>
    </w:p>
    <w:p w14:paraId="4FF5ABAA" w14:textId="258AD7F2" w:rsidR="003D572B" w:rsidRDefault="003D572B" w:rsidP="000010EE">
      <w:pPr>
        <w:spacing w:after="160"/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un_at_super_speed</w:t>
      </w:r>
      <w:proofErr w:type="spellEnd"/>
      <w:r w:rsidRPr="00893B22">
        <w:rPr>
          <w:rFonts w:ascii="Consolas" w:hAnsi="Consolas"/>
          <w:b/>
          <w:bCs/>
        </w:rPr>
        <w:t>()</w:t>
      </w:r>
      <w:r>
        <w:rPr>
          <w:rFonts w:cstheme="minorHAnsi"/>
        </w:rPr>
        <w:t xml:space="preserve"> is the secret special ability of the </w:t>
      </w:r>
      <w:r w:rsidR="008A19AF">
        <w:rPr>
          <w:rFonts w:cstheme="minorHAnsi"/>
          <w:b/>
          <w:bCs/>
        </w:rPr>
        <w:t>flash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65</w:t>
      </w:r>
      <w:r>
        <w:rPr>
          <w:rFonts w:cstheme="minorHAnsi"/>
        </w:rPr>
        <w:t xml:space="preserve"> units.</w:t>
      </w:r>
    </w:p>
    <w:p w14:paraId="65A67C31" w14:textId="2405C944" w:rsidR="003D572B" w:rsidRPr="008A19AF" w:rsidRDefault="004367B1" w:rsidP="000010EE">
      <w:pPr>
        <w:pStyle w:val="ListParagraph"/>
        <w:numPr>
          <w:ilvl w:val="0"/>
          <w:numId w:val="18"/>
        </w:numPr>
        <w:spacing w:after="160"/>
        <w:rPr>
          <w:rFonts w:ascii="Consolas" w:hAnsi="Consolas" w:cstheme="minorHAnsi"/>
          <w:b/>
          <w:bCs/>
        </w:rPr>
      </w:pPr>
      <w:r>
        <w:rPr>
          <w:rFonts w:cstheme="minorHAnsi"/>
        </w:rPr>
        <w:t>Before</w:t>
      </w:r>
      <w:r w:rsidR="00454109">
        <w:rPr>
          <w:rFonts w:cstheme="minorHAnsi"/>
        </w:rPr>
        <w:t xml:space="preserve"> the </w:t>
      </w:r>
      <w:r w:rsidR="00454109" w:rsidRPr="00454109">
        <w:rPr>
          <w:rFonts w:cstheme="minorHAnsi"/>
          <w:b/>
          <w:bCs/>
        </w:rPr>
        <w:t>ability</w:t>
      </w:r>
      <w:r w:rsidR="00454109">
        <w:rPr>
          <w:rFonts w:cstheme="minorHAnsi"/>
        </w:rPr>
        <w:t xml:space="preserve"> is used and</w:t>
      </w:r>
      <w:r w:rsidR="00454109" w:rsidRPr="003D572B">
        <w:rPr>
          <w:rFonts w:cstheme="minorHAnsi"/>
        </w:rPr>
        <w:t xml:space="preserve"> the</w:t>
      </w:r>
      <w:r w:rsidR="003D572B" w:rsidRPr="003D572B">
        <w:rPr>
          <w:rFonts w:cstheme="minorHAnsi"/>
        </w:rPr>
        <w:t xml:space="preserve"> </w:t>
      </w:r>
      <w:r w:rsidR="003D572B" w:rsidRPr="003D572B">
        <w:rPr>
          <w:rFonts w:cstheme="minorHAnsi"/>
          <w:b/>
          <w:bCs/>
        </w:rPr>
        <w:t xml:space="preserve">energy is less than </w:t>
      </w:r>
      <w:r w:rsidR="00833541">
        <w:rPr>
          <w:rFonts w:cstheme="minorHAnsi"/>
          <w:b/>
          <w:bCs/>
        </w:rPr>
        <w:t>65</w:t>
      </w:r>
      <w:r w:rsidR="003D572B" w:rsidRPr="003D572B">
        <w:rPr>
          <w:rFonts w:cstheme="minorHAnsi"/>
          <w:b/>
          <w:bCs/>
        </w:rPr>
        <w:t xml:space="preserve">, </w:t>
      </w:r>
      <w:r w:rsidR="003D572B">
        <w:rPr>
          <w:rFonts w:cstheme="minorHAnsi"/>
        </w:rPr>
        <w:t xml:space="preserve">only </w:t>
      </w:r>
      <w:r w:rsidR="003D572B" w:rsidRPr="003D572B">
        <w:rPr>
          <w:rFonts w:cstheme="minorHAnsi"/>
          <w:b/>
          <w:bCs/>
        </w:rPr>
        <w:t>return</w:t>
      </w:r>
      <w:r w:rsidR="003D572B">
        <w:rPr>
          <w:rFonts w:cstheme="minorHAnsi"/>
        </w:rPr>
        <w:t xml:space="preserve"> as a result: </w:t>
      </w:r>
      <w:r w:rsidR="003D572B" w:rsidRPr="003D572B">
        <w:rPr>
          <w:rFonts w:ascii="Consolas" w:hAnsi="Consolas" w:cstheme="minorHAnsi"/>
          <w:b/>
          <w:bCs/>
        </w:rPr>
        <w:t>"{</w:t>
      </w:r>
      <w:proofErr w:type="spellStart"/>
      <w:r w:rsidR="003D572B">
        <w:rPr>
          <w:rFonts w:ascii="Consolas" w:hAnsi="Consolas" w:cstheme="minorHAnsi"/>
          <w:b/>
          <w:bCs/>
        </w:rPr>
        <w:t>hero_</w:t>
      </w:r>
      <w:r w:rsidR="003D572B" w:rsidRPr="003D572B">
        <w:rPr>
          <w:rFonts w:ascii="Consolas" w:hAnsi="Consolas" w:cstheme="minorHAnsi"/>
          <w:b/>
          <w:bCs/>
        </w:rPr>
        <w:t>name</w:t>
      </w:r>
      <w:proofErr w:type="spellEnd"/>
      <w:r w:rsidR="003D572B" w:rsidRPr="003D572B">
        <w:rPr>
          <w:rFonts w:ascii="Consolas" w:hAnsi="Consolas" w:cstheme="minorHAnsi"/>
          <w:b/>
          <w:bCs/>
        </w:rPr>
        <w:t>} as Flash Hero needs to recharge the speed force"</w:t>
      </w:r>
      <w:r w:rsidR="003D572B" w:rsidRPr="003D572B">
        <w:rPr>
          <w:rFonts w:cstheme="minorHAnsi"/>
        </w:rPr>
        <w:t>.</w:t>
      </w:r>
    </w:p>
    <w:p w14:paraId="590AA2DF" w14:textId="3BF9F85A" w:rsidR="008A19AF" w:rsidRPr="00F75A70" w:rsidRDefault="00454109" w:rsidP="000010EE">
      <w:pPr>
        <w:pStyle w:val="ListParagraph"/>
        <w:numPr>
          <w:ilvl w:val="0"/>
          <w:numId w:val="18"/>
        </w:numPr>
        <w:spacing w:after="160"/>
        <w:rPr>
          <w:rFonts w:ascii="Consolas" w:hAnsi="Consolas" w:cstheme="minorHAnsi"/>
          <w:b/>
          <w:bCs/>
        </w:rPr>
      </w:pPr>
      <w:r>
        <w:rPr>
          <w:rFonts w:cstheme="minorHAnsi"/>
        </w:rPr>
        <w:t>Otherwise,</w:t>
      </w:r>
      <w:r w:rsidR="004367B1">
        <w:rPr>
          <w:rFonts w:cstheme="minorHAnsi"/>
        </w:rPr>
        <w:t xml:space="preserve"> use </w:t>
      </w:r>
      <w:r>
        <w:rPr>
          <w:rFonts w:cstheme="minorHAnsi"/>
        </w:rPr>
        <w:t xml:space="preserve">the </w:t>
      </w:r>
      <w:r w:rsidRPr="00454109">
        <w:rPr>
          <w:rFonts w:cstheme="minorHAnsi"/>
          <w:b/>
          <w:bCs/>
        </w:rPr>
        <w:t>ability</w:t>
      </w:r>
      <w:r w:rsidR="008A19AF" w:rsidRPr="003D572B">
        <w:rPr>
          <w:rFonts w:cstheme="minorHAnsi"/>
        </w:rPr>
        <w:t xml:space="preserve">, </w:t>
      </w:r>
      <w:r w:rsidR="008A19AF" w:rsidRPr="003D572B">
        <w:rPr>
          <w:rFonts w:cstheme="minorHAnsi"/>
          <w:b/>
          <w:bCs/>
        </w:rPr>
        <w:t>save</w:t>
      </w:r>
      <w:r w:rsidR="008A19AF" w:rsidRPr="003D572B">
        <w:rPr>
          <w:rFonts w:cstheme="minorHAnsi"/>
        </w:rPr>
        <w:t xml:space="preserve"> all the changes, and </w:t>
      </w:r>
      <w:r w:rsidR="008A19AF" w:rsidRPr="003D572B">
        <w:rPr>
          <w:rFonts w:cstheme="minorHAnsi"/>
          <w:b/>
          <w:bCs/>
        </w:rPr>
        <w:t>return</w:t>
      </w:r>
      <w:r w:rsidR="008A19AF" w:rsidRPr="003D572B">
        <w:rPr>
          <w:rFonts w:cstheme="minorHAnsi"/>
        </w:rPr>
        <w:t xml:space="preserve"> a</w:t>
      </w:r>
      <w:r w:rsidR="008A19AF">
        <w:rPr>
          <w:rFonts w:cstheme="minorHAnsi"/>
        </w:rPr>
        <w:t>s a</w:t>
      </w:r>
      <w:r w:rsidR="008A19AF" w:rsidRPr="003D572B">
        <w:rPr>
          <w:rFonts w:cstheme="minorHAnsi"/>
        </w:rPr>
        <w:t xml:space="preserve"> result: </w:t>
      </w:r>
      <w:r w:rsidR="008A19AF" w:rsidRPr="003D572B">
        <w:rPr>
          <w:rFonts w:ascii="Consolas" w:hAnsi="Consolas" w:cstheme="minorHAnsi"/>
          <w:b/>
          <w:bCs/>
        </w:rPr>
        <w:t>"{</w:t>
      </w:r>
      <w:proofErr w:type="spellStart"/>
      <w:r w:rsidR="008A19AF">
        <w:rPr>
          <w:rFonts w:ascii="Consolas" w:hAnsi="Consolas" w:cstheme="minorHAnsi"/>
          <w:b/>
          <w:bCs/>
        </w:rPr>
        <w:t>hero_</w:t>
      </w:r>
      <w:r w:rsidR="008A19AF" w:rsidRPr="003D572B">
        <w:rPr>
          <w:rFonts w:ascii="Consolas" w:hAnsi="Consolas" w:cstheme="minorHAnsi"/>
          <w:b/>
          <w:bCs/>
        </w:rPr>
        <w:t>name</w:t>
      </w:r>
      <w:proofErr w:type="spellEnd"/>
      <w:r w:rsidR="008A19AF" w:rsidRPr="003D572B">
        <w:rPr>
          <w:rFonts w:ascii="Consolas" w:hAnsi="Consolas" w:cstheme="minorHAnsi"/>
          <w:b/>
          <w:bCs/>
        </w:rPr>
        <w:t>} as Flash Hero runs at lightning speed, saving the day"</w:t>
      </w:r>
      <w:r w:rsidR="008A19AF" w:rsidRPr="003D572B">
        <w:rPr>
          <w:rFonts w:cstheme="minorHAnsi"/>
        </w:rPr>
        <w:t>.</w:t>
      </w:r>
      <w:r w:rsidR="004367B1">
        <w:rPr>
          <w:rFonts w:cstheme="minorHAnsi"/>
        </w:rPr>
        <w:t xml:space="preserve"> If the</w:t>
      </w:r>
      <w:r w:rsidR="00014432">
        <w:rPr>
          <w:rFonts w:cstheme="minorHAnsi"/>
        </w:rPr>
        <w:t xml:space="preserve"> </w:t>
      </w:r>
      <w:r w:rsidR="00014432" w:rsidRPr="00014432">
        <w:rPr>
          <w:rFonts w:cstheme="minorHAnsi"/>
          <w:b/>
          <w:bCs/>
        </w:rPr>
        <w:t>remaining</w:t>
      </w:r>
      <w:r w:rsidR="004367B1">
        <w:rPr>
          <w:rFonts w:cstheme="minorHAnsi"/>
        </w:rPr>
        <w:t xml:space="preserve"> </w:t>
      </w:r>
      <w:r w:rsidR="004367B1" w:rsidRPr="004367B1">
        <w:rPr>
          <w:rFonts w:cstheme="minorHAnsi"/>
          <w:b/>
          <w:bCs/>
        </w:rPr>
        <w:t>energy</w:t>
      </w:r>
      <w:r w:rsidR="004367B1">
        <w:rPr>
          <w:rFonts w:cstheme="minorHAnsi"/>
        </w:rPr>
        <w:t xml:space="preserve"> is 0, </w:t>
      </w:r>
      <w:r w:rsidR="004367B1" w:rsidRPr="004367B1">
        <w:rPr>
          <w:rFonts w:cstheme="minorHAnsi"/>
          <w:b/>
          <w:bCs/>
        </w:rPr>
        <w:t>save</w:t>
      </w:r>
      <w:r w:rsidR="004367B1">
        <w:rPr>
          <w:rFonts w:cstheme="minorHAnsi"/>
        </w:rPr>
        <w:t xml:space="preserve"> it as </w:t>
      </w:r>
      <w:r w:rsidR="00833541">
        <w:rPr>
          <w:rFonts w:cstheme="minorHAnsi"/>
        </w:rPr>
        <w:t>1</w:t>
      </w:r>
      <w:r w:rsidR="004367B1">
        <w:rPr>
          <w:rFonts w:cstheme="minorHAnsi"/>
        </w:rPr>
        <w:t xml:space="preserve"> in the </w:t>
      </w:r>
      <w:r w:rsidR="004367B1" w:rsidRPr="004367B1">
        <w:rPr>
          <w:rFonts w:cstheme="minorHAnsi"/>
          <w:b/>
          <w:bCs/>
        </w:rPr>
        <w:t>database</w:t>
      </w:r>
      <w:r w:rsidR="004367B1">
        <w:rPr>
          <w:rFonts w:cstheme="minorHAnsi"/>
        </w:rPr>
        <w:t>.</w:t>
      </w:r>
    </w:p>
    <w:p w14:paraId="4B01F394" w14:textId="565127F0" w:rsidR="003D572B" w:rsidRPr="00540F26" w:rsidRDefault="003D572B" w:rsidP="000010EE">
      <w:pPr>
        <w:pStyle w:val="Heading3"/>
        <w:spacing w:before="80" w:after="160"/>
      </w:pPr>
      <w:proofErr w:type="spellStart"/>
      <w:r>
        <w:t>SpiderHero</w:t>
      </w:r>
      <w:proofErr w:type="spellEnd"/>
      <w:r>
        <w:t xml:space="preserve"> Meta class</w:t>
      </w:r>
    </w:p>
    <w:p w14:paraId="24EA41F2" w14:textId="036E70A1" w:rsidR="003D572B" w:rsidRPr="0088161E" w:rsidRDefault="003D572B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Spider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55FCCEFC" w14:textId="62EF402B" w:rsidR="003D572B" w:rsidRPr="00540F26" w:rsidRDefault="003D572B" w:rsidP="000010EE">
      <w:pPr>
        <w:pStyle w:val="Heading3"/>
        <w:spacing w:before="80" w:after="160"/>
      </w:pPr>
      <w:proofErr w:type="spellStart"/>
      <w:r>
        <w:t>FlashHero</w:t>
      </w:r>
      <w:proofErr w:type="spellEnd"/>
      <w:r>
        <w:t xml:space="preserve"> Meta class</w:t>
      </w:r>
    </w:p>
    <w:p w14:paraId="5E9D8657" w14:textId="0424D94B" w:rsidR="003D572B" w:rsidRPr="0088161E" w:rsidRDefault="003D572B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Flash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10749F07" w14:textId="44739FF8" w:rsidR="00F34E17" w:rsidRDefault="00F34E17" w:rsidP="000010EE">
      <w:pPr>
        <w:pStyle w:val="Heading3"/>
        <w:spacing w:before="80" w:after="160"/>
      </w:pPr>
      <w:proofErr w:type="spellStart"/>
      <w:r>
        <w:t>Mixin</w:t>
      </w:r>
      <w:proofErr w:type="spellEnd"/>
      <w:r>
        <w:t xml:space="preserve"> </w:t>
      </w:r>
      <w:bookmarkStart w:id="1" w:name="_Hlk148025834"/>
      <w:proofErr w:type="spellStart"/>
      <w:r>
        <w:t>RechargeEnergyMixin</w:t>
      </w:r>
      <w:proofErr w:type="spellEnd"/>
      <w:r>
        <w:t xml:space="preserve"> </w:t>
      </w:r>
      <w:bookmarkEnd w:id="1"/>
    </w:p>
    <w:p w14:paraId="2326E573" w14:textId="20C94366" w:rsidR="00F34E17" w:rsidRDefault="00F34E17" w:rsidP="000010EE">
      <w:pPr>
        <w:spacing w:after="160"/>
      </w:pPr>
      <w:r>
        <w:t xml:space="preserve">Write a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called "</w:t>
      </w:r>
      <w:proofErr w:type="spellStart"/>
      <w:r w:rsidRPr="00F34E17">
        <w:rPr>
          <w:rFonts w:ascii="Consolas" w:hAnsi="Consolas"/>
          <w:b/>
          <w:bCs/>
        </w:rPr>
        <w:t>RechargeEnergyMixin</w:t>
      </w:r>
      <w:proofErr w:type="spellEnd"/>
      <w:r>
        <w:t xml:space="preserve">".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has the following </w:t>
      </w:r>
      <w:r w:rsidRPr="004367B1">
        <w:rPr>
          <w:b/>
          <w:bCs/>
        </w:rPr>
        <w:t>method</w:t>
      </w:r>
      <w:r>
        <w:t>:</w:t>
      </w:r>
    </w:p>
    <w:p w14:paraId="798359A7" w14:textId="06FC8978" w:rsidR="00F34E17" w:rsidRPr="00F34E17" w:rsidRDefault="00F34E17" w:rsidP="000010EE">
      <w:pPr>
        <w:spacing w:after="160"/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echarge_energy</w:t>
      </w:r>
      <w:proofErr w:type="spellEnd"/>
      <w:r w:rsidRPr="00893B22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amount: int</w:t>
      </w:r>
      <w:r w:rsidRPr="00893B22"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Pr="00F34E17">
        <w:rPr>
          <w:rFonts w:cstheme="minorHAnsi"/>
          <w:b/>
          <w:bCs/>
        </w:rPr>
        <w:t>recharges</w:t>
      </w:r>
      <w:r>
        <w:rPr>
          <w:rFonts w:cstheme="minorHAnsi"/>
        </w:rPr>
        <w:t xml:space="preserve"> the </w:t>
      </w:r>
      <w:r w:rsidRPr="00F34E17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for the </w:t>
      </w:r>
      <w:r w:rsidRPr="00BC29B9">
        <w:rPr>
          <w:rFonts w:cstheme="minorHAnsi"/>
          <w:b/>
          <w:bCs/>
        </w:rPr>
        <w:t>hero</w:t>
      </w:r>
      <w:r>
        <w:rPr>
          <w:rFonts w:cstheme="minorHAnsi"/>
        </w:rPr>
        <w:t xml:space="preserve"> with the given </w:t>
      </w:r>
      <w:r w:rsidRPr="00F34E17">
        <w:rPr>
          <w:rFonts w:cstheme="minorHAnsi"/>
          <w:b/>
          <w:bCs/>
        </w:rPr>
        <w:t>amount</w:t>
      </w:r>
      <w:r>
        <w:rPr>
          <w:rFonts w:cstheme="minorHAnsi"/>
        </w:rPr>
        <w:t xml:space="preserve">. The energy </w:t>
      </w:r>
      <w:r w:rsidRPr="00F34E17">
        <w:rPr>
          <w:rFonts w:cstheme="minorHAnsi"/>
          <w:b/>
          <w:bCs/>
        </w:rPr>
        <w:t>cannot</w:t>
      </w:r>
      <w:r>
        <w:rPr>
          <w:rFonts w:cstheme="minorHAnsi"/>
        </w:rPr>
        <w:t xml:space="preserve"> exceed </w:t>
      </w:r>
      <w:r w:rsidRPr="00F34E17">
        <w:rPr>
          <w:rFonts w:cstheme="minorHAnsi"/>
          <w:b/>
          <w:bCs/>
        </w:rPr>
        <w:t>100</w:t>
      </w:r>
      <w:r>
        <w:rPr>
          <w:rFonts w:cstheme="minorHAnsi"/>
        </w:rPr>
        <w:t>.</w:t>
      </w:r>
    </w:p>
    <w:p w14:paraId="22E4B963" w14:textId="53B918BB" w:rsidR="004C708C" w:rsidRDefault="00F34E17" w:rsidP="000010EE">
      <w:pPr>
        <w:spacing w:after="160"/>
      </w:pPr>
      <w:r w:rsidRPr="00F34E17">
        <w:rPr>
          <w:b/>
          <w:bCs/>
        </w:rPr>
        <w:t>Note</w:t>
      </w:r>
      <w:r>
        <w:t xml:space="preserve">: </w:t>
      </w:r>
      <w:r w:rsidRPr="00F34E17">
        <w:rPr>
          <w:b/>
          <w:bCs/>
        </w:rPr>
        <w:t>Inherit</w:t>
      </w:r>
      <w:r>
        <w:t xml:space="preserve">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in the "</w:t>
      </w:r>
      <w:r w:rsidRPr="00F34E17">
        <w:rPr>
          <w:rFonts w:ascii="Consolas" w:hAnsi="Consolas"/>
          <w:b/>
          <w:bCs/>
        </w:rPr>
        <w:t>Hero</w:t>
      </w:r>
      <w:r>
        <w:t>" model.</w:t>
      </w:r>
    </w:p>
    <w:p w14:paraId="2C20867C" w14:textId="4AFB5404" w:rsidR="00F34E17" w:rsidRPr="00FD4CA3" w:rsidRDefault="00F34E17" w:rsidP="00FD4CA3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F34E17" w14:paraId="40A49650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76D41132" w14:textId="3E545E42" w:rsidR="00F34E17" w:rsidRDefault="00F34E17" w:rsidP="000010EE">
            <w:pPr>
              <w:spacing w:after="16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F34E17" w14:paraId="2388CF3E" w14:textId="77777777" w:rsidTr="00AB3DF4">
        <w:tc>
          <w:tcPr>
            <w:tcW w:w="10060" w:type="dxa"/>
          </w:tcPr>
          <w:p w14:paraId="06E4443B" w14:textId="77777777" w:rsid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t># Create instance of SpiderHero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 = SpiderHero(name="Spider-Man", hero_title="Spider Hero", energy=100)</w:t>
            </w:r>
          </w:p>
          <w:p w14:paraId="516D70FC" w14:textId="77777777" w:rsid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Create instance of FlashHero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flash = FlashHero(name="The Flash", hero_title="Flash Hero", energy=70)</w:t>
            </w:r>
          </w:p>
          <w:p w14:paraId="4F810425" w14:textId="6E946429" w:rsidR="002053C8" w:rsidRP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lastRenderedPageBreak/>
              <w:t># Save the instances to the database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.save()</w:t>
            </w:r>
            <w:r w:rsidRPr="009C4D35">
              <w:rPr>
                <w:rFonts w:ascii="Consolas" w:hAnsi="Consolas"/>
                <w:lang w:val="bg-BG"/>
              </w:rPr>
              <w:br/>
              <w:t>flash.save(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Run the special abilities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print(spiderman.swing_from_buildings())</w:t>
            </w:r>
            <w:r w:rsidRPr="009C4D35">
              <w:rPr>
                <w:rFonts w:ascii="Consolas" w:hAnsi="Consolas"/>
                <w:lang w:val="bg-BG"/>
              </w:rPr>
              <w:br/>
              <w:t>print(flash.run_at_super_speed())</w:t>
            </w:r>
            <w:r w:rsidRPr="009C4D35">
              <w:rPr>
                <w:rFonts w:ascii="Consolas" w:hAnsi="Consolas"/>
                <w:lang w:val="bg-BG"/>
              </w:rPr>
              <w:br/>
              <w:t>print(spiderman.swing_from_buildings()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Recharge the energy of Spider-Man and The Flash using the mixin method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.recharge_energy(195)</w:t>
            </w:r>
            <w:r w:rsidRPr="009C4D35">
              <w:rPr>
                <w:rFonts w:ascii="Consolas" w:hAnsi="Consolas"/>
                <w:lang w:val="bg-BG"/>
              </w:rPr>
              <w:br/>
              <w:t>flash.recharge_energy(4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Now you can check the updated energy levels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print(f"{spiderman.name} - Energy: {spiderman.energy}")</w:t>
            </w:r>
            <w:r w:rsidRPr="009C4D35">
              <w:rPr>
                <w:rFonts w:ascii="Consolas" w:hAnsi="Consolas"/>
                <w:lang w:val="bg-BG"/>
              </w:rPr>
              <w:br/>
              <w:t>print(f"{flash.name} - Energy: {flash.energy}")</w:t>
            </w:r>
          </w:p>
        </w:tc>
      </w:tr>
      <w:tr w:rsidR="00F34E17" w14:paraId="108DE10F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52834228" w14:textId="77777777" w:rsidR="00F34E17" w:rsidRDefault="00F34E17" w:rsidP="000010EE">
            <w:pPr>
              <w:spacing w:after="16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F34E17" w14:paraId="64E4023E" w14:textId="77777777" w:rsidTr="00AB3DF4">
        <w:tc>
          <w:tcPr>
            <w:tcW w:w="10060" w:type="dxa"/>
          </w:tcPr>
          <w:p w14:paraId="6085FEF6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as Spider Hero swings from buildings using web shooters</w:t>
            </w:r>
          </w:p>
          <w:p w14:paraId="0F930C7F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as Flash Hero runs at lightning speed, saving the day</w:t>
            </w:r>
          </w:p>
          <w:p w14:paraId="1753118C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as Spider Hero is out of web shooter fluid</w:t>
            </w:r>
          </w:p>
          <w:p w14:paraId="68D4DE2E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- Energy: 100</w:t>
            </w:r>
          </w:p>
          <w:p w14:paraId="4BE32A8B" w14:textId="495C7F00" w:rsidR="00F34E17" w:rsidRDefault="009C4D35" w:rsidP="000010EE">
            <w:pPr>
              <w:spacing w:after="160"/>
              <w:rPr>
                <w:b/>
                <w:bCs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- Energy: 45</w:t>
            </w:r>
          </w:p>
        </w:tc>
      </w:tr>
    </w:tbl>
    <w:p w14:paraId="02F04466" w14:textId="34B20914" w:rsidR="00EE46FA" w:rsidRDefault="00EE46FA" w:rsidP="00762848">
      <w:pPr>
        <w:pStyle w:val="Heading2"/>
        <w:numPr>
          <w:ilvl w:val="0"/>
          <w:numId w:val="16"/>
        </w:numPr>
        <w:tabs>
          <w:tab w:val="left" w:pos="1843"/>
        </w:tabs>
        <w:spacing w:after="160"/>
      </w:pPr>
      <w:r>
        <w:t>*Vector Searching</w:t>
      </w:r>
    </w:p>
    <w:p w14:paraId="639F9E4D" w14:textId="71D3ADB9" w:rsidR="00EE46FA" w:rsidRPr="00EE46FA" w:rsidRDefault="00EE46FA" w:rsidP="000010EE">
      <w:pPr>
        <w:spacing w:after="160"/>
      </w:pPr>
      <w:r w:rsidRPr="00EE46FA">
        <w:t xml:space="preserve">In this </w:t>
      </w:r>
      <w:r w:rsidRPr="00EE46FA">
        <w:rPr>
          <w:b/>
          <w:bCs/>
        </w:rPr>
        <w:t>exercise</w:t>
      </w:r>
      <w:r w:rsidRPr="00EE46FA">
        <w:t xml:space="preserve">, you will create a Django </w:t>
      </w:r>
      <w:r w:rsidRPr="00EE46FA">
        <w:rPr>
          <w:b/>
          <w:bCs/>
        </w:rPr>
        <w:t>model</w:t>
      </w:r>
      <w:r w:rsidRPr="00EE46FA">
        <w:t xml:space="preserve"> called "</w:t>
      </w:r>
      <w:r w:rsidRPr="00EE46FA">
        <w:rPr>
          <w:b/>
          <w:bCs/>
        </w:rPr>
        <w:t>Document</w:t>
      </w:r>
      <w:r w:rsidRPr="00EE46FA">
        <w:t xml:space="preserve">" for storing </w:t>
      </w:r>
      <w:r w:rsidRPr="00EE46FA">
        <w:rPr>
          <w:b/>
          <w:bCs/>
        </w:rPr>
        <w:t>documents</w:t>
      </w:r>
      <w:r w:rsidRPr="00EE46FA">
        <w:t xml:space="preserve"> with the ability to perform </w:t>
      </w:r>
      <w:r w:rsidRPr="00EE46FA">
        <w:rPr>
          <w:b/>
          <w:bCs/>
        </w:rPr>
        <w:t>efficient</w:t>
      </w:r>
      <w:r w:rsidRPr="00EE46FA">
        <w:t xml:space="preserve"> </w:t>
      </w:r>
      <w:r w:rsidRPr="00EE46FA">
        <w:rPr>
          <w:b/>
          <w:bCs/>
        </w:rPr>
        <w:t>full-text searches</w:t>
      </w:r>
      <w:r w:rsidRPr="00EE46FA">
        <w:t>.</w:t>
      </w:r>
      <w:r>
        <w:t xml:space="preserve"> </w:t>
      </w:r>
      <w:r>
        <w:rPr>
          <w:lang w:val="en-GB"/>
        </w:rPr>
        <w:t>The model has the following fields:</w:t>
      </w:r>
    </w:p>
    <w:p w14:paraId="7D88EC0D" w14:textId="14031DF5" w:rsidR="00EE46FA" w:rsidRPr="00921BE4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0 characters.</w:t>
      </w:r>
    </w:p>
    <w:p w14:paraId="08D4A723" w14:textId="56A0FCC5" w:rsidR="00EE46FA" w:rsidRPr="00F43860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conten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611C994B" w14:textId="790DF751" w:rsidR="00EE46FA" w:rsidRDefault="00EE46FA" w:rsidP="000010EE">
      <w:pPr>
        <w:pStyle w:val="ListParagraph"/>
        <w:numPr>
          <w:ilvl w:val="0"/>
          <w:numId w:val="18"/>
        </w:numPr>
        <w:spacing w:after="16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search_vector</w:t>
      </w:r>
      <w:proofErr w:type="spellEnd"/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"</w:t>
      </w:r>
      <w:proofErr w:type="spellStart"/>
      <w:r w:rsidRPr="00EE46FA">
        <w:rPr>
          <w:rFonts w:ascii="Consolas" w:hAnsi="Consolas"/>
          <w:b/>
          <w:bCs/>
          <w:lang w:val="en-GB"/>
        </w:rPr>
        <w:t>SearchVectorField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rFonts w:cstheme="minorHAnsi"/>
          <w:lang w:val="en-GB"/>
        </w:rPr>
        <w:t xml:space="preserve">, with </w:t>
      </w:r>
      <w:r w:rsidRPr="00EE46FA">
        <w:rPr>
          <w:rFonts w:cstheme="minorHAnsi"/>
          <w:b/>
          <w:bCs/>
          <w:lang w:val="en-GB"/>
        </w:rPr>
        <w:t>null=</w:t>
      </w:r>
      <w:r>
        <w:rPr>
          <w:rFonts w:cstheme="minorHAnsi"/>
          <w:b/>
          <w:bCs/>
          <w:lang w:val="en-GB"/>
        </w:rPr>
        <w:t>"</w:t>
      </w:r>
      <w:r w:rsidRPr="0097227C">
        <w:rPr>
          <w:rFonts w:ascii="Consolas" w:hAnsi="Consolas" w:cstheme="minorHAnsi"/>
          <w:b/>
          <w:bCs/>
          <w:lang w:val="en-GB"/>
        </w:rPr>
        <w:t>True</w:t>
      </w:r>
      <w:r>
        <w:rPr>
          <w:rFonts w:cstheme="minorHAnsi"/>
          <w:b/>
          <w:bCs/>
          <w:lang w:val="en-GB"/>
        </w:rPr>
        <w:t>"</w:t>
      </w:r>
      <w:r>
        <w:rPr>
          <w:lang w:val="en-GB"/>
        </w:rPr>
        <w:t>.</w:t>
      </w:r>
    </w:p>
    <w:p w14:paraId="36BE1968" w14:textId="0384388B" w:rsidR="00EE46FA" w:rsidRPr="00540F26" w:rsidRDefault="00EE46FA" w:rsidP="000010EE">
      <w:pPr>
        <w:pStyle w:val="Heading3"/>
        <w:spacing w:before="80" w:after="160"/>
      </w:pPr>
      <w:r>
        <w:t>Document Meta class</w:t>
      </w:r>
    </w:p>
    <w:p w14:paraId="3ADCB3D4" w14:textId="091E1D00" w:rsidR="00EE46FA" w:rsidRPr="002053C8" w:rsidRDefault="00EE46FA" w:rsidP="000010EE">
      <w:pPr>
        <w:pStyle w:val="ListParagraph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Document</w:t>
      </w:r>
      <w:r>
        <w:rPr>
          <w:color w:val="000000" w:themeColor="text1"/>
          <w:lang w:val="en-GB"/>
        </w:rPr>
        <w:t xml:space="preserve">" </w:t>
      </w:r>
      <w:r>
        <w:rPr>
          <w:color w:val="000000" w:themeColor="text1"/>
        </w:rPr>
        <w:t xml:space="preserve">has an </w:t>
      </w:r>
      <w:r w:rsidRPr="00EE46FA">
        <w:rPr>
          <w:b/>
          <w:bCs/>
          <w:color w:val="000000" w:themeColor="text1"/>
        </w:rPr>
        <w:t>indexes</w:t>
      </w:r>
      <w:r>
        <w:rPr>
          <w:color w:val="000000" w:themeColor="text1"/>
        </w:rPr>
        <w:t xml:space="preserve"> option. The only </w:t>
      </w:r>
      <w:r w:rsidRPr="00EE46FA">
        <w:rPr>
          <w:b/>
          <w:bCs/>
          <w:color w:val="000000" w:themeColor="text1"/>
        </w:rPr>
        <w:t>field</w:t>
      </w:r>
      <w:r>
        <w:rPr>
          <w:color w:val="000000" w:themeColor="text1"/>
        </w:rPr>
        <w:t xml:space="preserve"> in the option is "</w:t>
      </w:r>
      <w:proofErr w:type="spellStart"/>
      <w:r w:rsidRPr="00EE46FA">
        <w:rPr>
          <w:rFonts w:ascii="Consolas" w:hAnsi="Consolas"/>
          <w:b/>
          <w:bCs/>
          <w:color w:val="000000" w:themeColor="text1"/>
        </w:rPr>
        <w:t>search_vector</w:t>
      </w:r>
      <w:proofErr w:type="spellEnd"/>
      <w:r>
        <w:rPr>
          <w:color w:val="000000" w:themeColor="text1"/>
        </w:rPr>
        <w:t>".</w:t>
      </w:r>
    </w:p>
    <w:p w14:paraId="149607C3" w14:textId="3596D9D7" w:rsidR="002053C8" w:rsidRDefault="002053C8" w:rsidP="000010EE">
      <w:pPr>
        <w:spacing w:after="160"/>
      </w:pPr>
      <w:r>
        <w:t xml:space="preserve">Read more about the </w:t>
      </w:r>
      <w:r w:rsidRPr="002053C8">
        <w:rPr>
          <w:lang w:val="en-GB"/>
        </w:rPr>
        <w:t>"</w:t>
      </w:r>
      <w:proofErr w:type="spellStart"/>
      <w:r w:rsidRPr="002053C8">
        <w:rPr>
          <w:rFonts w:ascii="Consolas" w:hAnsi="Consolas"/>
          <w:b/>
          <w:bCs/>
          <w:lang w:val="en-GB"/>
        </w:rPr>
        <w:t>SearchVectorField</w:t>
      </w:r>
      <w:proofErr w:type="spellEnd"/>
      <w:r w:rsidRPr="002053C8">
        <w:rPr>
          <w:rFonts w:ascii="Consolas" w:hAnsi="Consolas"/>
          <w:b/>
          <w:bCs/>
          <w:lang w:val="en-GB"/>
        </w:rPr>
        <w:t>"</w:t>
      </w:r>
      <w:r>
        <w:t xml:space="preserve"> at:</w:t>
      </w:r>
    </w:p>
    <w:p w14:paraId="4029865C" w14:textId="1D23E81B" w:rsidR="009C4D35" w:rsidRDefault="00000000" w:rsidP="000010EE">
      <w:pPr>
        <w:pStyle w:val="ListParagraph"/>
        <w:numPr>
          <w:ilvl w:val="0"/>
          <w:numId w:val="19"/>
        </w:numPr>
        <w:spacing w:after="160"/>
      </w:pPr>
      <w:hyperlink r:id="rId10" w:anchor="searchvectorfield" w:history="1">
        <w:r w:rsidR="00BE69AC">
          <w:rPr>
            <w:rStyle w:val="Hyperlink"/>
          </w:rPr>
          <w:t>https://docs.djangoproject.com/en/5.0/ref/contrib/po</w:t>
        </w:r>
        <w:r w:rsidR="00BE69AC">
          <w:rPr>
            <w:rStyle w:val="Hyperlink"/>
          </w:rPr>
          <w:t>s</w:t>
        </w:r>
        <w:r w:rsidR="00BE69AC">
          <w:rPr>
            <w:rStyle w:val="Hyperlink"/>
          </w:rPr>
          <w:t>tgres/search/#searchvectorfield</w:t>
        </w:r>
      </w:hyperlink>
    </w:p>
    <w:p w14:paraId="1B1AD380" w14:textId="3B3AADE8" w:rsidR="009C4D35" w:rsidRPr="009C4D35" w:rsidRDefault="009C4D35" w:rsidP="000010EE">
      <w:pPr>
        <w:spacing w:after="160"/>
        <w:rPr>
          <w:b/>
          <w:bCs/>
        </w:rPr>
      </w:pPr>
      <w:r w:rsidRPr="009C4D35">
        <w:rPr>
          <w:b/>
          <w:bCs/>
        </w:rPr>
        <w:t>This exercise is not amenable to evaluation through the Judge system.</w:t>
      </w:r>
    </w:p>
    <w:p w14:paraId="75BB2EA5" w14:textId="596B2D18" w:rsidR="002053C8" w:rsidRPr="00365707" w:rsidRDefault="002053C8" w:rsidP="000010EE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053C8" w14:paraId="0278A267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28F963DB" w14:textId="7A48546B" w:rsidR="002053C8" w:rsidRDefault="002053C8" w:rsidP="00DC2D67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2053C8" w14:paraId="415A6658" w14:textId="77777777" w:rsidTr="00825DC7">
        <w:tc>
          <w:tcPr>
            <w:tcW w:w="10422" w:type="dxa"/>
          </w:tcPr>
          <w:p w14:paraId="7E8B5CF5" w14:textId="6A747BB3" w:rsidR="002053C8" w:rsidRDefault="002053C8" w:rsidP="000010EE">
            <w:pPr>
              <w:spacing w:after="160" w:line="240" w:lineRule="auto"/>
              <w:rPr>
                <w:rFonts w:ascii="Consolas" w:hAnsi="Consolas"/>
              </w:rPr>
            </w:pPr>
            <w:r w:rsidRPr="00B5195F">
              <w:rPr>
                <w:rFonts w:ascii="Consolas" w:hAnsi="Consolas"/>
                <w:lang w:val="bg-BG"/>
              </w:rPr>
              <w:t>from django.contrib.postgres.search import SearchVector</w:t>
            </w:r>
          </w:p>
          <w:p w14:paraId="3E20066B" w14:textId="237D0B06" w:rsidR="009C4D35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lastRenderedPageBreak/>
              <w:t># Create the first 'Document' object with a title and content.</w:t>
            </w:r>
            <w:r w:rsidRPr="000E7C92">
              <w:rPr>
                <w:rFonts w:ascii="Consolas" w:hAnsi="Consolas"/>
                <w:lang w:val="bg-BG"/>
              </w:rPr>
              <w:br/>
              <w:t>document1 = Document.objects.create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title="Django Framework 1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content="Django is a high-level Python web framework for building web applications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># Create the second 'Document' object with a title and content.</w:t>
            </w:r>
            <w:r w:rsidRPr="000E7C92">
              <w:rPr>
                <w:rFonts w:ascii="Consolas" w:hAnsi="Consolas"/>
                <w:lang w:val="bg-BG"/>
              </w:rPr>
              <w:br/>
              <w:t>document2 = Document.objects.create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title="Django Framework 2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content="Django framework provides tools for creating web pages, handling URL routing, and more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># Update the 'search_vector' field in the 'Document' model with search vectors.</w:t>
            </w:r>
            <w:r w:rsidRPr="000E7C92">
              <w:rPr>
                <w:rFonts w:ascii="Consolas" w:hAnsi="Consolas"/>
                <w:lang w:val="bg-BG"/>
              </w:rPr>
              <w:br/>
              <w:t>Document.objects.update(search_vector=SearchVector('title', 'content'))</w:t>
            </w:r>
          </w:p>
          <w:p w14:paraId="53556F5D" w14:textId="52AC7C0E" w:rsidR="002053C8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># Perform a full-text search for documents containing the words 'django' and 'web framework'.</w:t>
            </w:r>
            <w:r w:rsidRPr="000E7C92">
              <w:rPr>
                <w:rFonts w:ascii="Consolas" w:hAnsi="Consolas"/>
                <w:lang w:val="bg-BG"/>
              </w:rPr>
              <w:br/>
              <w:t>results = Document.objects.filter(search_vector='django web framework')</w:t>
            </w:r>
          </w:p>
          <w:p w14:paraId="437A2E98" w14:textId="37911167" w:rsidR="002053C8" w:rsidRPr="00032419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># Print the search results.</w:t>
            </w:r>
            <w:r w:rsidRPr="000E7C92">
              <w:rPr>
                <w:rFonts w:ascii="Consolas" w:hAnsi="Consolas"/>
                <w:lang w:val="bg-BG"/>
              </w:rPr>
              <w:br/>
              <w:t>for result in results: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print(f"Title: {result.title}")</w:t>
            </w:r>
          </w:p>
        </w:tc>
      </w:tr>
      <w:tr w:rsidR="002053C8" w14:paraId="77565C58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441511BD" w14:textId="77777777" w:rsidR="002053C8" w:rsidRDefault="002053C8" w:rsidP="00DC2D67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2053C8" w14:paraId="629CE2CE" w14:textId="77777777" w:rsidTr="00825DC7">
        <w:trPr>
          <w:trHeight w:val="676"/>
        </w:trPr>
        <w:tc>
          <w:tcPr>
            <w:tcW w:w="10422" w:type="dxa"/>
          </w:tcPr>
          <w:p w14:paraId="47219042" w14:textId="77777777" w:rsidR="002053C8" w:rsidRPr="00B5195F" w:rsidRDefault="002053C8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1</w:t>
            </w:r>
          </w:p>
          <w:p w14:paraId="6DA80A37" w14:textId="77777777" w:rsidR="002053C8" w:rsidRDefault="002053C8" w:rsidP="000010EE">
            <w:pPr>
              <w:spacing w:after="160"/>
              <w:rPr>
                <w:b/>
                <w:bCs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2</w:t>
            </w:r>
          </w:p>
        </w:tc>
      </w:tr>
    </w:tbl>
    <w:p w14:paraId="13C3E3C3" w14:textId="5B188732" w:rsidR="00EE46FA" w:rsidRDefault="00EE46FA" w:rsidP="00DC2D67">
      <w:pPr>
        <w:pStyle w:val="Heading3"/>
        <w:spacing w:before="200" w:after="160"/>
      </w:pPr>
      <w:r>
        <w:t>Hint</w:t>
      </w:r>
    </w:p>
    <w:p w14:paraId="54874B57" w14:textId="2EA2C0C8" w:rsidR="00EE46FA" w:rsidRDefault="00EE46FA" w:rsidP="000010EE">
      <w:pPr>
        <w:spacing w:after="160"/>
      </w:pPr>
      <w:r w:rsidRPr="00EE46FA">
        <w:t xml:space="preserve">The </w:t>
      </w:r>
      <w:r>
        <w:t>"</w:t>
      </w:r>
      <w:proofErr w:type="spellStart"/>
      <w:r w:rsidRPr="00EE46FA">
        <w:rPr>
          <w:rFonts w:ascii="Consolas" w:hAnsi="Consolas"/>
          <w:b/>
          <w:bCs/>
        </w:rPr>
        <w:t>SearchVectorField</w:t>
      </w:r>
      <w:proofErr w:type="spellEnd"/>
      <w:r>
        <w:rPr>
          <w:rFonts w:ascii="Consolas" w:hAnsi="Consolas"/>
          <w:b/>
          <w:bCs/>
        </w:rPr>
        <w:t>"</w:t>
      </w:r>
      <w:r w:rsidRPr="00EE46FA">
        <w:t xml:space="preserve"> in Django is a specialized field used in combination with </w:t>
      </w:r>
      <w:r w:rsidRPr="00EE46FA">
        <w:rPr>
          <w:b/>
          <w:bCs/>
        </w:rPr>
        <w:t>PostgreSQL's</w:t>
      </w:r>
      <w:r w:rsidRPr="00EE46FA">
        <w:t xml:space="preserve"> full-text search capabilities. It allows you to efficiently perform </w:t>
      </w:r>
      <w:r w:rsidRPr="00EE46FA">
        <w:rPr>
          <w:b/>
          <w:bCs/>
        </w:rPr>
        <w:t>full-text searches</w:t>
      </w:r>
      <w:r w:rsidRPr="00EE46FA">
        <w:t xml:space="preserve"> on the textual content of your </w:t>
      </w:r>
      <w:r w:rsidRPr="00EE46FA">
        <w:rPr>
          <w:b/>
          <w:bCs/>
        </w:rPr>
        <w:t>model</w:t>
      </w:r>
      <w:r w:rsidRPr="00EE46FA">
        <w:t xml:space="preserve"> instances.</w:t>
      </w:r>
    </w:p>
    <w:p w14:paraId="362D9291" w14:textId="687B008D" w:rsidR="00EE46FA" w:rsidRPr="00EE46FA" w:rsidRDefault="00EE46FA" w:rsidP="000010EE">
      <w:pPr>
        <w:spacing w:after="160"/>
        <w:rPr>
          <w:lang w:val="bg-BG"/>
        </w:rPr>
      </w:pPr>
      <w:r w:rsidRPr="00EE46FA">
        <w:rPr>
          <w:lang w:val="bg-BG"/>
        </w:rPr>
        <w:t xml:space="preserve">When data is saved to a </w:t>
      </w:r>
      <w:r w:rsidR="00AB3DF4">
        <w:t>"</w:t>
      </w:r>
      <w:r w:rsidRPr="00EE46FA">
        <w:rPr>
          <w:rFonts w:ascii="Consolas" w:hAnsi="Consolas"/>
          <w:b/>
          <w:bCs/>
          <w:lang w:val="bg-BG"/>
        </w:rPr>
        <w:t>SearchVectorField</w:t>
      </w:r>
      <w:r w:rsidR="00AB3DF4">
        <w:rPr>
          <w:rFonts w:ascii="Consolas" w:hAnsi="Consolas"/>
          <w:b/>
          <w:bCs/>
        </w:rPr>
        <w:t>"</w:t>
      </w:r>
      <w:r w:rsidRPr="00EE46FA">
        <w:rPr>
          <w:lang w:val="bg-BG"/>
        </w:rPr>
        <w:t>, the text content is preprocessed, which typically includes</w:t>
      </w:r>
    </w:p>
    <w:p w14:paraId="0D5C99DF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Tokenization</w:t>
      </w:r>
      <w:r w:rsidRPr="00EE46FA">
        <w:rPr>
          <w:lang w:val="bg-BG"/>
        </w:rPr>
        <w:t>: Breaking text into words or tokens.</w:t>
      </w:r>
    </w:p>
    <w:p w14:paraId="3487C7A5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Stemming</w:t>
      </w:r>
      <w:r w:rsidRPr="00EE46FA">
        <w:rPr>
          <w:lang w:val="bg-BG"/>
        </w:rPr>
        <w:t>: Reducing words to their root form (e.g., "running" becomes "run").</w:t>
      </w:r>
    </w:p>
    <w:p w14:paraId="5802D14B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Lowercasing</w:t>
      </w:r>
      <w:r w:rsidRPr="00EE46FA">
        <w:rPr>
          <w:lang w:val="bg-BG"/>
        </w:rPr>
        <w:t>: Converting all text to lowercase for case-insensitive searches.</w:t>
      </w:r>
    </w:p>
    <w:p w14:paraId="7F24079A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Removing stopwords</w:t>
      </w:r>
      <w:r w:rsidRPr="00EE46FA">
        <w:rPr>
          <w:lang w:val="bg-BG"/>
        </w:rPr>
        <w:t>: Eliminating common words like "and," "the," "is," etc.</w:t>
      </w:r>
    </w:p>
    <w:p w14:paraId="2444AB96" w14:textId="77777777" w:rsid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lang w:val="bg-BG"/>
        </w:rPr>
        <w:t>Other text transformations.</w:t>
      </w:r>
    </w:p>
    <w:p w14:paraId="466C6384" w14:textId="5128CB4E" w:rsidR="00AB3DF4" w:rsidRDefault="00AB3DF4" w:rsidP="000010EE">
      <w:pPr>
        <w:spacing w:after="160"/>
        <w:rPr>
          <w:lang w:val="bg-BG"/>
        </w:rPr>
      </w:pPr>
      <w:r>
        <w:rPr>
          <w:noProof/>
        </w:rPr>
        <w:drawing>
          <wp:inline distT="0" distB="0" distL="0" distR="0" wp14:anchorId="250C5C82" wp14:editId="6DBC6DBC">
            <wp:extent cx="6624320" cy="332740"/>
            <wp:effectExtent l="19050" t="19050" r="24130" b="10160"/>
            <wp:docPr id="16473474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47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2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96B77A" w14:textId="3C090C31" w:rsidR="00E925F2" w:rsidRPr="00E925F2" w:rsidRDefault="00E925F2" w:rsidP="000010EE">
      <w:pPr>
        <w:spacing w:after="160"/>
        <w:rPr>
          <w:rFonts w:cstheme="minorHAnsi"/>
        </w:rPr>
      </w:pPr>
      <w:r w:rsidRPr="00AB3DF4">
        <w:rPr>
          <w:rFonts w:cstheme="minorHAnsi"/>
        </w:rPr>
        <w:t xml:space="preserve">The </w:t>
      </w:r>
      <w:r>
        <w:rPr>
          <w:rFonts w:cstheme="minorHAnsi"/>
        </w:rPr>
        <w:t>"</w:t>
      </w:r>
      <w:proofErr w:type="spellStart"/>
      <w:r w:rsidRPr="00AB3DF4">
        <w:rPr>
          <w:rFonts w:ascii="Consolas" w:hAnsi="Consolas" w:cstheme="minorHAnsi"/>
          <w:b/>
          <w:bCs/>
        </w:rPr>
        <w:t>SearchVectorField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field comes from Django's </w:t>
      </w:r>
      <w:r w:rsidRPr="00AB3DF4">
        <w:rPr>
          <w:rFonts w:cstheme="minorHAnsi"/>
          <w:b/>
          <w:bCs/>
        </w:rPr>
        <w:t>PostgreSQL</w:t>
      </w:r>
      <w:r w:rsidRPr="00AB3DF4">
        <w:rPr>
          <w:rFonts w:cstheme="minorHAnsi"/>
        </w:rPr>
        <w:t xml:space="preserve">-specific extension for advanced text search features. This extension, part of the </w:t>
      </w:r>
      <w:r>
        <w:rPr>
          <w:rFonts w:cstheme="minorHAnsi"/>
        </w:rPr>
        <w:t>"</w:t>
      </w:r>
      <w:proofErr w:type="spellStart"/>
      <w:r w:rsidRPr="00AB3DF4">
        <w:rPr>
          <w:rFonts w:ascii="Consolas" w:hAnsi="Consolas" w:cstheme="minorHAnsi"/>
          <w:b/>
          <w:bCs/>
        </w:rPr>
        <w:t>django.contrib.postgres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module, extends Django's capabilities to work seamlessly with </w:t>
      </w:r>
      <w:r w:rsidRPr="00AB3DF4">
        <w:rPr>
          <w:rFonts w:cstheme="minorHAnsi"/>
          <w:b/>
          <w:bCs/>
        </w:rPr>
        <w:t>PostgreSQL's</w:t>
      </w:r>
      <w:r w:rsidRPr="00AB3DF4">
        <w:rPr>
          <w:rFonts w:cstheme="minorHAnsi"/>
        </w:rPr>
        <w:t xml:space="preserve"> advanced text search functionality.</w:t>
      </w:r>
    </w:p>
    <w:p w14:paraId="3FE6D69A" w14:textId="1188686C" w:rsidR="00B5195F" w:rsidRDefault="00B5195F" w:rsidP="000010EE">
      <w:pPr>
        <w:spacing w:after="160"/>
      </w:pPr>
    </w:p>
    <w:p w14:paraId="667AD6C7" w14:textId="49F3D323" w:rsidR="00907AFE" w:rsidRPr="00F75A70" w:rsidRDefault="00907AFE" w:rsidP="000010EE">
      <w:pPr>
        <w:spacing w:after="160"/>
      </w:pPr>
      <w:r>
        <w:rPr>
          <w:noProof/>
        </w:rPr>
        <w:lastRenderedPageBreak/>
        <w:drawing>
          <wp:inline distT="0" distB="0" distL="0" distR="0" wp14:anchorId="29F7B2F8" wp14:editId="10D33441">
            <wp:extent cx="6624320" cy="3902710"/>
            <wp:effectExtent l="19050" t="19050" r="24130" b="21590"/>
            <wp:docPr id="105739353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39353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9027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907AFE" w:rsidRPr="00F75A70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BBDC5C" w14:textId="77777777" w:rsidR="00ED4823" w:rsidRDefault="00ED4823">
      <w:pPr>
        <w:spacing w:before="0" w:after="0" w:line="240" w:lineRule="auto"/>
      </w:pPr>
      <w:r>
        <w:separator/>
      </w:r>
    </w:p>
  </w:endnote>
  <w:endnote w:type="continuationSeparator" w:id="0">
    <w:p w14:paraId="798E4740" w14:textId="77777777" w:rsidR="00ED4823" w:rsidRDefault="00ED482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381F3D" w14:textId="77777777" w:rsidR="00ED4823" w:rsidRDefault="00ED4823">
      <w:pPr>
        <w:spacing w:before="0" w:after="0" w:line="240" w:lineRule="auto"/>
      </w:pPr>
      <w:r>
        <w:separator/>
      </w:r>
    </w:p>
  </w:footnote>
  <w:footnote w:type="continuationSeparator" w:id="0">
    <w:p w14:paraId="1ECEAFE9" w14:textId="77777777" w:rsidR="00ED4823" w:rsidRDefault="00ED482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87330"/>
    <w:multiLevelType w:val="hybridMultilevel"/>
    <w:tmpl w:val="8E9C84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81090"/>
    <w:multiLevelType w:val="hybridMultilevel"/>
    <w:tmpl w:val="935A5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D1783"/>
    <w:multiLevelType w:val="hybridMultilevel"/>
    <w:tmpl w:val="57942E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90A2B"/>
    <w:multiLevelType w:val="hybridMultilevel"/>
    <w:tmpl w:val="3A5AF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1" w15:restartNumberingAfterBreak="0">
    <w:nsid w:val="3EF33539"/>
    <w:multiLevelType w:val="hybridMultilevel"/>
    <w:tmpl w:val="7744DF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5F4E0C9C"/>
    <w:multiLevelType w:val="multilevel"/>
    <w:tmpl w:val="D99A9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513094"/>
    <w:multiLevelType w:val="hybridMultilevel"/>
    <w:tmpl w:val="DAF80C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934BA"/>
    <w:multiLevelType w:val="hybridMultilevel"/>
    <w:tmpl w:val="592E98D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8"/>
  </w:num>
  <w:num w:numId="2" w16cid:durableId="908541172">
    <w:abstractNumId w:val="10"/>
  </w:num>
  <w:num w:numId="3" w16cid:durableId="1346050748">
    <w:abstractNumId w:val="15"/>
  </w:num>
  <w:num w:numId="4" w16cid:durableId="257301455">
    <w:abstractNumId w:val="3"/>
  </w:num>
  <w:num w:numId="5" w16cid:durableId="285241560">
    <w:abstractNumId w:val="14"/>
  </w:num>
  <w:num w:numId="6" w16cid:durableId="1261640493">
    <w:abstractNumId w:val="17"/>
  </w:num>
  <w:num w:numId="7" w16cid:durableId="1396010303">
    <w:abstractNumId w:val="16"/>
  </w:num>
  <w:num w:numId="8" w16cid:durableId="1555504998">
    <w:abstractNumId w:val="13"/>
  </w:num>
  <w:num w:numId="9" w16cid:durableId="1952738908">
    <w:abstractNumId w:val="22"/>
  </w:num>
  <w:num w:numId="10" w16cid:durableId="66466800">
    <w:abstractNumId w:val="8"/>
  </w:num>
  <w:num w:numId="11" w16cid:durableId="56368983">
    <w:abstractNumId w:val="1"/>
  </w:num>
  <w:num w:numId="12" w16cid:durableId="122819322">
    <w:abstractNumId w:val="12"/>
  </w:num>
  <w:num w:numId="13" w16cid:durableId="1872719402">
    <w:abstractNumId w:val="6"/>
  </w:num>
  <w:num w:numId="14" w16cid:durableId="902373477">
    <w:abstractNumId w:val="9"/>
  </w:num>
  <w:num w:numId="15" w16cid:durableId="196072090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4"/>
  </w:num>
  <w:num w:numId="18" w16cid:durableId="1208107313">
    <w:abstractNumId w:val="7"/>
  </w:num>
  <w:num w:numId="19" w16cid:durableId="693111816">
    <w:abstractNumId w:val="11"/>
  </w:num>
  <w:num w:numId="20" w16cid:durableId="128286208">
    <w:abstractNumId w:val="5"/>
  </w:num>
  <w:num w:numId="21" w16cid:durableId="552733548">
    <w:abstractNumId w:val="19"/>
  </w:num>
  <w:num w:numId="22" w16cid:durableId="1968777976">
    <w:abstractNumId w:val="21"/>
  </w:num>
  <w:num w:numId="23" w16cid:durableId="1225796859">
    <w:abstractNumId w:val="0"/>
  </w:num>
  <w:num w:numId="24" w16cid:durableId="1995717958">
    <w:abstractNumId w:val="20"/>
  </w:num>
  <w:num w:numId="25" w16cid:durableId="192310531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0EE"/>
    <w:rsid w:val="00003652"/>
    <w:rsid w:val="00005C61"/>
    <w:rsid w:val="0000613E"/>
    <w:rsid w:val="00007836"/>
    <w:rsid w:val="00011944"/>
    <w:rsid w:val="00014432"/>
    <w:rsid w:val="000179E9"/>
    <w:rsid w:val="00020122"/>
    <w:rsid w:val="0002127F"/>
    <w:rsid w:val="000243D5"/>
    <w:rsid w:val="00027211"/>
    <w:rsid w:val="00032419"/>
    <w:rsid w:val="00033C7D"/>
    <w:rsid w:val="0004430C"/>
    <w:rsid w:val="00045A90"/>
    <w:rsid w:val="00050B71"/>
    <w:rsid w:val="000756E6"/>
    <w:rsid w:val="000A47B6"/>
    <w:rsid w:val="000B391E"/>
    <w:rsid w:val="000B45A8"/>
    <w:rsid w:val="000B7BE5"/>
    <w:rsid w:val="000C315F"/>
    <w:rsid w:val="000C318C"/>
    <w:rsid w:val="000E1E4F"/>
    <w:rsid w:val="000E2514"/>
    <w:rsid w:val="000E268C"/>
    <w:rsid w:val="000E2B5B"/>
    <w:rsid w:val="000E7C92"/>
    <w:rsid w:val="000F11F4"/>
    <w:rsid w:val="0010471C"/>
    <w:rsid w:val="001079C9"/>
    <w:rsid w:val="00116286"/>
    <w:rsid w:val="00117DC3"/>
    <w:rsid w:val="00124733"/>
    <w:rsid w:val="00125DC7"/>
    <w:rsid w:val="001340F4"/>
    <w:rsid w:val="0014123B"/>
    <w:rsid w:val="00144C7E"/>
    <w:rsid w:val="001516A8"/>
    <w:rsid w:val="0015267E"/>
    <w:rsid w:val="00162971"/>
    <w:rsid w:val="00164D6A"/>
    <w:rsid w:val="001740D2"/>
    <w:rsid w:val="00175EB3"/>
    <w:rsid w:val="00176A72"/>
    <w:rsid w:val="0018577E"/>
    <w:rsid w:val="0018650C"/>
    <w:rsid w:val="001868FB"/>
    <w:rsid w:val="00195D43"/>
    <w:rsid w:val="001A16A3"/>
    <w:rsid w:val="001A3165"/>
    <w:rsid w:val="001B0489"/>
    <w:rsid w:val="001B44F3"/>
    <w:rsid w:val="001B5ECA"/>
    <w:rsid w:val="001E77B5"/>
    <w:rsid w:val="001F13DA"/>
    <w:rsid w:val="001F1CD2"/>
    <w:rsid w:val="001F28F1"/>
    <w:rsid w:val="001F6807"/>
    <w:rsid w:val="002053C8"/>
    <w:rsid w:val="00206545"/>
    <w:rsid w:val="00207E87"/>
    <w:rsid w:val="00216BAE"/>
    <w:rsid w:val="00220FCA"/>
    <w:rsid w:val="00223F11"/>
    <w:rsid w:val="00261A6E"/>
    <w:rsid w:val="00261C8F"/>
    <w:rsid w:val="00262757"/>
    <w:rsid w:val="00267678"/>
    <w:rsid w:val="00267899"/>
    <w:rsid w:val="00274CA8"/>
    <w:rsid w:val="002826B7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4014"/>
    <w:rsid w:val="002E6C81"/>
    <w:rsid w:val="002F0BEA"/>
    <w:rsid w:val="002F7A98"/>
    <w:rsid w:val="00312CE4"/>
    <w:rsid w:val="00315AEB"/>
    <w:rsid w:val="003218F6"/>
    <w:rsid w:val="00321E69"/>
    <w:rsid w:val="00326050"/>
    <w:rsid w:val="00335831"/>
    <w:rsid w:val="0034212A"/>
    <w:rsid w:val="00342D38"/>
    <w:rsid w:val="0034795C"/>
    <w:rsid w:val="003556A2"/>
    <w:rsid w:val="0036164B"/>
    <w:rsid w:val="00365707"/>
    <w:rsid w:val="003740DE"/>
    <w:rsid w:val="003921A0"/>
    <w:rsid w:val="0039382F"/>
    <w:rsid w:val="003A24FA"/>
    <w:rsid w:val="003B2B05"/>
    <w:rsid w:val="003B66A1"/>
    <w:rsid w:val="003C3702"/>
    <w:rsid w:val="003D572B"/>
    <w:rsid w:val="003E1736"/>
    <w:rsid w:val="003E6DE1"/>
    <w:rsid w:val="003E7CFD"/>
    <w:rsid w:val="003F1665"/>
    <w:rsid w:val="003F22BF"/>
    <w:rsid w:val="003F67FE"/>
    <w:rsid w:val="00402CED"/>
    <w:rsid w:val="00416823"/>
    <w:rsid w:val="0042038D"/>
    <w:rsid w:val="00422F3C"/>
    <w:rsid w:val="00424889"/>
    <w:rsid w:val="0043187D"/>
    <w:rsid w:val="004367B1"/>
    <w:rsid w:val="00437B24"/>
    <w:rsid w:val="00447E8C"/>
    <w:rsid w:val="00454109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C708C"/>
    <w:rsid w:val="004D34B1"/>
    <w:rsid w:val="004D5D50"/>
    <w:rsid w:val="004E0273"/>
    <w:rsid w:val="004E6BC8"/>
    <w:rsid w:val="004E6BC9"/>
    <w:rsid w:val="004F0229"/>
    <w:rsid w:val="004F0EB1"/>
    <w:rsid w:val="004F7A03"/>
    <w:rsid w:val="00500805"/>
    <w:rsid w:val="00500A40"/>
    <w:rsid w:val="0050309F"/>
    <w:rsid w:val="00510C26"/>
    <w:rsid w:val="0052039D"/>
    <w:rsid w:val="00521C68"/>
    <w:rsid w:val="00540F26"/>
    <w:rsid w:val="00544032"/>
    <w:rsid w:val="005516C6"/>
    <w:rsid w:val="0055464A"/>
    <w:rsid w:val="00555C54"/>
    <w:rsid w:val="005607BB"/>
    <w:rsid w:val="005610DE"/>
    <w:rsid w:val="00563EFF"/>
    <w:rsid w:val="0056749C"/>
    <w:rsid w:val="00587BFF"/>
    <w:rsid w:val="00591118"/>
    <w:rsid w:val="005A65EA"/>
    <w:rsid w:val="005B1196"/>
    <w:rsid w:val="005D54B5"/>
    <w:rsid w:val="005D6035"/>
    <w:rsid w:val="005F0352"/>
    <w:rsid w:val="0061049B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943"/>
    <w:rsid w:val="00690F25"/>
    <w:rsid w:val="00692AED"/>
    <w:rsid w:val="006B06E7"/>
    <w:rsid w:val="006B4A9B"/>
    <w:rsid w:val="006C291E"/>
    <w:rsid w:val="006C2B97"/>
    <w:rsid w:val="006C48FF"/>
    <w:rsid w:val="006C56F1"/>
    <w:rsid w:val="006D3FA8"/>
    <w:rsid w:val="006D559A"/>
    <w:rsid w:val="006E4937"/>
    <w:rsid w:val="006E4CB4"/>
    <w:rsid w:val="006F2C7A"/>
    <w:rsid w:val="00704A74"/>
    <w:rsid w:val="00704CDC"/>
    <w:rsid w:val="0071793C"/>
    <w:rsid w:val="00720AE0"/>
    <w:rsid w:val="007213AB"/>
    <w:rsid w:val="007424A5"/>
    <w:rsid w:val="0075051D"/>
    <w:rsid w:val="00752305"/>
    <w:rsid w:val="007567FF"/>
    <w:rsid w:val="007627AD"/>
    <w:rsid w:val="00762848"/>
    <w:rsid w:val="0076741F"/>
    <w:rsid w:val="00771E0E"/>
    <w:rsid w:val="00773936"/>
    <w:rsid w:val="0078359F"/>
    <w:rsid w:val="0078412C"/>
    <w:rsid w:val="00791430"/>
    <w:rsid w:val="00792A68"/>
    <w:rsid w:val="007949C8"/>
    <w:rsid w:val="00795435"/>
    <w:rsid w:val="00795578"/>
    <w:rsid w:val="00796052"/>
    <w:rsid w:val="007A423F"/>
    <w:rsid w:val="007C22EA"/>
    <w:rsid w:val="007C7B22"/>
    <w:rsid w:val="007D0DBC"/>
    <w:rsid w:val="007D4B1D"/>
    <w:rsid w:val="007D4FF1"/>
    <w:rsid w:val="007D51FD"/>
    <w:rsid w:val="007E3F8B"/>
    <w:rsid w:val="007E471E"/>
    <w:rsid w:val="007E606C"/>
    <w:rsid w:val="007E6FC0"/>
    <w:rsid w:val="007F0150"/>
    <w:rsid w:val="007F039B"/>
    <w:rsid w:val="007F0ACC"/>
    <w:rsid w:val="008040DA"/>
    <w:rsid w:val="008074EB"/>
    <w:rsid w:val="00807C2E"/>
    <w:rsid w:val="00810210"/>
    <w:rsid w:val="00825F5D"/>
    <w:rsid w:val="008266A4"/>
    <w:rsid w:val="00833541"/>
    <w:rsid w:val="00843913"/>
    <w:rsid w:val="00851FCF"/>
    <w:rsid w:val="00853A78"/>
    <w:rsid w:val="008746B9"/>
    <w:rsid w:val="008755CE"/>
    <w:rsid w:val="0088161E"/>
    <w:rsid w:val="008900A1"/>
    <w:rsid w:val="00890786"/>
    <w:rsid w:val="00893B22"/>
    <w:rsid w:val="00894916"/>
    <w:rsid w:val="00896E7D"/>
    <w:rsid w:val="008A19AF"/>
    <w:rsid w:val="008A238D"/>
    <w:rsid w:val="008A5F19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8F0F09"/>
    <w:rsid w:val="008F7A2A"/>
    <w:rsid w:val="00907AFE"/>
    <w:rsid w:val="00911213"/>
    <w:rsid w:val="00915B47"/>
    <w:rsid w:val="00921BE4"/>
    <w:rsid w:val="009242EA"/>
    <w:rsid w:val="009309D0"/>
    <w:rsid w:val="00937D60"/>
    <w:rsid w:val="00941A58"/>
    <w:rsid w:val="00942C13"/>
    <w:rsid w:val="00944E1E"/>
    <w:rsid w:val="0095304F"/>
    <w:rsid w:val="0097227C"/>
    <w:rsid w:val="00983E2F"/>
    <w:rsid w:val="00984D51"/>
    <w:rsid w:val="009A0EC6"/>
    <w:rsid w:val="009A54E8"/>
    <w:rsid w:val="009A7D98"/>
    <w:rsid w:val="009C4D35"/>
    <w:rsid w:val="009C65EA"/>
    <w:rsid w:val="009D3F8A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8D2"/>
    <w:rsid w:val="00AB1D2B"/>
    <w:rsid w:val="00AB3C45"/>
    <w:rsid w:val="00AB3DF4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156F6"/>
    <w:rsid w:val="00B3126B"/>
    <w:rsid w:val="00B34DB9"/>
    <w:rsid w:val="00B358FF"/>
    <w:rsid w:val="00B43F42"/>
    <w:rsid w:val="00B51026"/>
    <w:rsid w:val="00B5195F"/>
    <w:rsid w:val="00B53956"/>
    <w:rsid w:val="00B53CA9"/>
    <w:rsid w:val="00B63FFC"/>
    <w:rsid w:val="00B65B82"/>
    <w:rsid w:val="00B70E8B"/>
    <w:rsid w:val="00B73E01"/>
    <w:rsid w:val="00B80A5E"/>
    <w:rsid w:val="00B847A3"/>
    <w:rsid w:val="00BA3524"/>
    <w:rsid w:val="00BA4D16"/>
    <w:rsid w:val="00BA5F4E"/>
    <w:rsid w:val="00BB1A0A"/>
    <w:rsid w:val="00BC232D"/>
    <w:rsid w:val="00BC29B9"/>
    <w:rsid w:val="00BC2BEB"/>
    <w:rsid w:val="00BC60CE"/>
    <w:rsid w:val="00BC6CF3"/>
    <w:rsid w:val="00BD0592"/>
    <w:rsid w:val="00BE10EC"/>
    <w:rsid w:val="00BE69AC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57FBB"/>
    <w:rsid w:val="00C62492"/>
    <w:rsid w:val="00C637AD"/>
    <w:rsid w:val="00C74F05"/>
    <w:rsid w:val="00C75E4D"/>
    <w:rsid w:val="00C801F9"/>
    <w:rsid w:val="00C85EB8"/>
    <w:rsid w:val="00C93E32"/>
    <w:rsid w:val="00C945D3"/>
    <w:rsid w:val="00CB00C1"/>
    <w:rsid w:val="00CB5ACA"/>
    <w:rsid w:val="00CC0163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0E7B"/>
    <w:rsid w:val="00DC117E"/>
    <w:rsid w:val="00DC2D67"/>
    <w:rsid w:val="00DD2739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925F2"/>
    <w:rsid w:val="00E92D24"/>
    <w:rsid w:val="00EA1328"/>
    <w:rsid w:val="00EA3DBF"/>
    <w:rsid w:val="00EC42A7"/>
    <w:rsid w:val="00EC5142"/>
    <w:rsid w:val="00EC6585"/>
    <w:rsid w:val="00ED0748"/>
    <w:rsid w:val="00ED470D"/>
    <w:rsid w:val="00ED4823"/>
    <w:rsid w:val="00ED591B"/>
    <w:rsid w:val="00ED6E52"/>
    <w:rsid w:val="00ED7508"/>
    <w:rsid w:val="00ED7852"/>
    <w:rsid w:val="00EE1086"/>
    <w:rsid w:val="00EE46FA"/>
    <w:rsid w:val="00EE7815"/>
    <w:rsid w:val="00EF10B0"/>
    <w:rsid w:val="00EF3282"/>
    <w:rsid w:val="00EF6037"/>
    <w:rsid w:val="00F15D09"/>
    <w:rsid w:val="00F21A34"/>
    <w:rsid w:val="00F25D33"/>
    <w:rsid w:val="00F34E17"/>
    <w:rsid w:val="00F42BEF"/>
    <w:rsid w:val="00F43860"/>
    <w:rsid w:val="00F45A21"/>
    <w:rsid w:val="00F75A70"/>
    <w:rsid w:val="00F82D88"/>
    <w:rsid w:val="00FA0A95"/>
    <w:rsid w:val="00FA7865"/>
    <w:rsid w:val="00FB0D57"/>
    <w:rsid w:val="00FD4CA3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D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66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631697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800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556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809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0093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696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420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4639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0688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11497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5518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04869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3722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05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4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3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460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718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325762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0333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7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157953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8178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6039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050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8546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0826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60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335689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2287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djangoproject.com/en/5.0/ref/contrib/postgres/sear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2/Advanced-Django-Model-Techniques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848</Words>
  <Characters>11311</Characters>
  <Application>Microsoft Office Word</Application>
  <DocSecurity>0</DocSecurity>
  <Lines>288</Lines>
  <Paragraphs>15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Kaloyan Milchev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</cp:revision>
  <cp:lastPrinted>2015-10-26T22:35:00Z</cp:lastPrinted>
  <dcterms:created xsi:type="dcterms:W3CDTF">2024-06-06T20:33:00Z</dcterms:created>
  <dcterms:modified xsi:type="dcterms:W3CDTF">2024-06-27T08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